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afb"/>
        <w:numPr>
          <w:ilvl w:val="0"/>
          <w:numId w:val="3"/>
        </w:numPr>
      </w:pPr>
      <w:r>
        <w:t>Aspect #1 reporting of first path RSRP</w:t>
      </w:r>
    </w:p>
    <w:p w14:paraId="1BC6D352" w14:textId="77777777" w:rsidR="00AE2332" w:rsidRDefault="00463471">
      <w:pPr>
        <w:pStyle w:val="afb"/>
        <w:numPr>
          <w:ilvl w:val="1"/>
          <w:numId w:val="3"/>
        </w:numPr>
      </w:pPr>
      <w:r>
        <w:t>First path RSRP measurement definition</w:t>
      </w:r>
    </w:p>
    <w:p w14:paraId="35A5B546" w14:textId="77777777" w:rsidR="00AE2332" w:rsidRDefault="00463471">
      <w:pPr>
        <w:pStyle w:val="afb"/>
        <w:numPr>
          <w:ilvl w:val="1"/>
          <w:numId w:val="3"/>
        </w:numPr>
      </w:pPr>
      <w:r>
        <w:t>Receiver diversity aspects</w:t>
      </w:r>
    </w:p>
    <w:p w14:paraId="31281905" w14:textId="77777777" w:rsidR="00AE2332" w:rsidRDefault="00463471">
      <w:pPr>
        <w:pStyle w:val="afb"/>
        <w:numPr>
          <w:ilvl w:val="1"/>
          <w:numId w:val="3"/>
        </w:numPr>
      </w:pPr>
      <w:r>
        <w:t>Reporting of additional information (time of arrival)</w:t>
      </w:r>
    </w:p>
    <w:p w14:paraId="6A549F71" w14:textId="77777777" w:rsidR="00AE2332" w:rsidRDefault="00463471">
      <w:pPr>
        <w:pStyle w:val="afb"/>
        <w:numPr>
          <w:ilvl w:val="1"/>
          <w:numId w:val="3"/>
        </w:numPr>
      </w:pPr>
      <w:r>
        <w:t>Reporting of first path PRS RSRP relative to PRS RSRP</w:t>
      </w:r>
    </w:p>
    <w:p w14:paraId="4B75AEF5" w14:textId="77777777" w:rsidR="00AE2332" w:rsidRDefault="00463471">
      <w:pPr>
        <w:pStyle w:val="afb"/>
        <w:numPr>
          <w:ilvl w:val="0"/>
          <w:numId w:val="3"/>
        </w:numPr>
      </w:pPr>
      <w:r>
        <w:t>Aspect #2 extension of number of reported RSRP measurements</w:t>
      </w:r>
    </w:p>
    <w:p w14:paraId="7CC5BEF9" w14:textId="77777777" w:rsidR="00AE2332" w:rsidRDefault="00463471">
      <w:pPr>
        <w:pStyle w:val="afb"/>
        <w:numPr>
          <w:ilvl w:val="1"/>
          <w:numId w:val="3"/>
        </w:numPr>
      </w:pPr>
      <w:r>
        <w:t>Value for max number of reported measurement</w:t>
      </w:r>
    </w:p>
    <w:p w14:paraId="493C4BB8" w14:textId="77777777" w:rsidR="00AE2332" w:rsidRDefault="00463471">
      <w:pPr>
        <w:pStyle w:val="afb"/>
        <w:numPr>
          <w:ilvl w:val="1"/>
          <w:numId w:val="3"/>
        </w:numPr>
      </w:pPr>
      <w:r>
        <w:t>Extension of the agreement to path RSRP</w:t>
      </w:r>
    </w:p>
    <w:p w14:paraId="2931B606" w14:textId="77777777" w:rsidR="00AE2332" w:rsidRDefault="00463471">
      <w:pPr>
        <w:pStyle w:val="afb"/>
        <w:numPr>
          <w:ilvl w:val="1"/>
          <w:numId w:val="3"/>
        </w:numPr>
      </w:pPr>
      <w:r>
        <w:t xml:space="preserve">RX beam considerations </w:t>
      </w:r>
    </w:p>
    <w:p w14:paraId="7320D865" w14:textId="77777777" w:rsidR="00AE2332" w:rsidRDefault="00463471">
      <w:pPr>
        <w:pStyle w:val="afb"/>
        <w:numPr>
          <w:ilvl w:val="0"/>
          <w:numId w:val="3"/>
        </w:numPr>
      </w:pPr>
      <w:r>
        <w:t>Aspect #3 Adjacent beam identification in AD and reporting by the UE</w:t>
      </w:r>
    </w:p>
    <w:p w14:paraId="4E1AA130" w14:textId="77777777" w:rsidR="00AE2332" w:rsidRDefault="00463471">
      <w:pPr>
        <w:pStyle w:val="afb"/>
        <w:numPr>
          <w:ilvl w:val="1"/>
          <w:numId w:val="3"/>
        </w:numPr>
      </w:pPr>
      <w:r>
        <w:t>LMF Request of a subset of PRS measurement related to a   PRS measurement</w:t>
      </w:r>
    </w:p>
    <w:p w14:paraId="6EA68A13" w14:textId="77777777" w:rsidR="00AE2332" w:rsidRDefault="00463471">
      <w:pPr>
        <w:pStyle w:val="afb"/>
        <w:numPr>
          <w:ilvl w:val="1"/>
          <w:numId w:val="3"/>
        </w:numPr>
      </w:pPr>
      <w:r>
        <w:t>Indication of the subsets</w:t>
      </w:r>
    </w:p>
    <w:p w14:paraId="060BDA5D" w14:textId="77777777" w:rsidR="00AE2332" w:rsidRDefault="00463471">
      <w:pPr>
        <w:pStyle w:val="afb"/>
        <w:numPr>
          <w:ilvl w:val="1"/>
          <w:numId w:val="3"/>
        </w:numPr>
      </w:pPr>
      <w:r>
        <w:t>Prioritization of measurements</w:t>
      </w:r>
    </w:p>
    <w:p w14:paraId="0FC4E526" w14:textId="77777777" w:rsidR="00AE2332" w:rsidRDefault="00463471">
      <w:pPr>
        <w:pStyle w:val="afb"/>
        <w:numPr>
          <w:ilvl w:val="0"/>
          <w:numId w:val="3"/>
        </w:numPr>
      </w:pPr>
      <w:r>
        <w:t>Aspect #4 Support of additional gnodeB beam information signalling</w:t>
      </w:r>
    </w:p>
    <w:p w14:paraId="0F97A199" w14:textId="77777777" w:rsidR="00AE2332" w:rsidRDefault="00463471">
      <w:pPr>
        <w:pStyle w:val="afb"/>
        <w:numPr>
          <w:ilvl w:val="1"/>
          <w:numId w:val="3"/>
        </w:numPr>
      </w:pPr>
      <w:r>
        <w:t>Signalling of the beam information, representation of beam angle and power</w:t>
      </w:r>
    </w:p>
    <w:p w14:paraId="471F264D" w14:textId="77777777" w:rsidR="00AE2332" w:rsidRDefault="00463471">
      <w:pPr>
        <w:pStyle w:val="afb"/>
        <w:numPr>
          <w:ilvl w:val="0"/>
          <w:numId w:val="3"/>
        </w:numPr>
      </w:pPr>
      <w:r>
        <w:t xml:space="preserve">Aspect #5 AoD uncertainty window </w:t>
      </w:r>
    </w:p>
    <w:p w14:paraId="110D28E6" w14:textId="77777777" w:rsidR="00AE2332" w:rsidRDefault="00463471">
      <w:pPr>
        <w:pStyle w:val="afb"/>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2"/>
        <w:numPr>
          <w:ilvl w:val="1"/>
          <w:numId w:val="2"/>
        </w:numPr>
      </w:pPr>
      <w:r>
        <w:t xml:space="preserve"> Main discussion topics</w:t>
      </w:r>
    </w:p>
    <w:p w14:paraId="68608CAC" w14:textId="77777777" w:rsidR="00AE2332" w:rsidRDefault="00463471">
      <w:pPr>
        <w:pStyle w:val="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4"/>
        <w:numPr>
          <w:ilvl w:val="3"/>
          <w:numId w:val="2"/>
        </w:numPr>
        <w:ind w:left="0" w:firstLine="0"/>
      </w:pPr>
      <w:r>
        <w:t xml:space="preserve">Summary  </w:t>
      </w:r>
    </w:p>
    <w:p w14:paraId="6746FD11" w14:textId="77777777" w:rsidR="00AE2332" w:rsidRDefault="00463471">
      <w:r>
        <w:t>During RAN1#106e, an agreement was reached  for reporting of the first arrival path and additional path:</w:t>
      </w:r>
    </w:p>
    <w:tbl>
      <w:tblPr>
        <w:tblStyle w:val="af5"/>
        <w:tblW w:w="0" w:type="auto"/>
        <w:tblLook w:val="04A0" w:firstRow="1" w:lastRow="0" w:firstColumn="1" w:lastColumn="0" w:noHBand="0" w:noVBand="1"/>
      </w:tblPr>
      <w:tblGrid>
        <w:gridCol w:w="9854"/>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afb"/>
        <w:numPr>
          <w:ilvl w:val="0"/>
          <w:numId w:val="5"/>
        </w:numPr>
      </w:pPr>
      <w:r>
        <w:t>Definition of first path RSRP [1][2][3][4] [5][8][9][10][11][15][16][17][18][19][20]</w:t>
      </w:r>
    </w:p>
    <w:p w14:paraId="7AD6D18D" w14:textId="77777777" w:rsidR="00AE2332" w:rsidRDefault="00463471">
      <w:pPr>
        <w:pStyle w:val="afb"/>
        <w:numPr>
          <w:ilvl w:val="1"/>
          <w:numId w:val="5"/>
        </w:numPr>
      </w:pPr>
      <w:r>
        <w:t>Path RSRP is defined at a given delay (option 1 from RAN1#106e) [1][2][3][4][5][8][11][20][21] [22]</w:t>
      </w:r>
    </w:p>
    <w:p w14:paraId="1E320B48" w14:textId="77777777" w:rsidR="00AE2332" w:rsidRDefault="00463471">
      <w:pPr>
        <w:pStyle w:val="afb"/>
        <w:numPr>
          <w:ilvl w:val="1"/>
          <w:numId w:val="5"/>
        </w:numPr>
      </w:pPr>
      <w:r>
        <w:t>Path RSRP is defined over a time duration / configured window (option 2 from RAN1#106e)[8] (FFS window size), [9][10],[15][17][18][19]</w:t>
      </w:r>
    </w:p>
    <w:p w14:paraId="00E782C8" w14:textId="77777777" w:rsidR="00AE2332" w:rsidRDefault="00463471">
      <w:pPr>
        <w:pStyle w:val="afb"/>
        <w:numPr>
          <w:ilvl w:val="2"/>
          <w:numId w:val="5"/>
        </w:numPr>
      </w:pPr>
      <w:r>
        <w:t>The time window duration can be provided by the LMF to the UE[17]</w:t>
      </w:r>
    </w:p>
    <w:p w14:paraId="4C90D9EB" w14:textId="77777777" w:rsidR="00AE2332" w:rsidRDefault="00463471">
      <w:pPr>
        <w:pStyle w:val="afb"/>
        <w:numPr>
          <w:ilvl w:val="2"/>
          <w:numId w:val="5"/>
        </w:numPr>
      </w:pPr>
      <w:r>
        <w:t>window size is up to UE implementation[10]</w:t>
      </w:r>
    </w:p>
    <w:p w14:paraId="6C04ED1A" w14:textId="77777777" w:rsidR="00AE2332" w:rsidRDefault="00463471">
      <w:pPr>
        <w:pStyle w:val="afb"/>
        <w:numPr>
          <w:ilvl w:val="1"/>
          <w:numId w:val="5"/>
        </w:numPr>
      </w:pPr>
      <w:r>
        <w:t>Measurement is normalized with PRS RSRP [5][11]</w:t>
      </w:r>
    </w:p>
    <w:p w14:paraId="1408F6DC" w14:textId="77777777" w:rsidR="00AE2332" w:rsidRDefault="00463471">
      <w:pPr>
        <w:pStyle w:val="afb"/>
        <w:numPr>
          <w:ilvl w:val="1"/>
          <w:numId w:val="5"/>
        </w:numPr>
      </w:pPr>
      <w:r>
        <w:t>Reported Relative to PRS RSRP [2][18][19]</w:t>
      </w:r>
    </w:p>
    <w:p w14:paraId="36F30581" w14:textId="77777777" w:rsidR="00AE2332" w:rsidRDefault="00463471">
      <w:pPr>
        <w:pStyle w:val="afb"/>
        <w:numPr>
          <w:ilvl w:val="1"/>
          <w:numId w:val="5"/>
        </w:numPr>
      </w:pPr>
      <w:r>
        <w:t>One resource is used as a reference and other resources in the report are reported relative to it [4]</w:t>
      </w:r>
    </w:p>
    <w:p w14:paraId="2426E674" w14:textId="77777777" w:rsidR="00AE2332" w:rsidRDefault="00463471">
      <w:pPr>
        <w:pStyle w:val="afb"/>
        <w:numPr>
          <w:ilvl w:val="1"/>
          <w:numId w:val="5"/>
        </w:numPr>
      </w:pPr>
      <w:r>
        <w:lastRenderedPageBreak/>
        <w:t>Definition is 38.215 or 37355 [2]</w:t>
      </w:r>
    </w:p>
    <w:p w14:paraId="0363B9A6" w14:textId="77777777" w:rsidR="00AE2332" w:rsidRDefault="00463471">
      <w:pPr>
        <w:pStyle w:val="afb"/>
        <w:numPr>
          <w:ilvl w:val="0"/>
          <w:numId w:val="5"/>
        </w:numPr>
      </w:pPr>
      <w:r>
        <w:t>Reporting of first path RSRP when the UE uses receiver diversity [1] [19]:</w:t>
      </w:r>
    </w:p>
    <w:p w14:paraId="23D5D00D" w14:textId="77777777" w:rsidR="00AE2332" w:rsidRDefault="00463471">
      <w:pPr>
        <w:pStyle w:val="afb"/>
        <w:numPr>
          <w:ilvl w:val="0"/>
          <w:numId w:val="5"/>
        </w:numPr>
      </w:pPr>
      <w:r>
        <w:t>Reporting of first path RSRP and PRS RSRP</w:t>
      </w:r>
    </w:p>
    <w:p w14:paraId="5C9B45C8" w14:textId="77777777" w:rsidR="00AE2332" w:rsidRDefault="00463471">
      <w:pPr>
        <w:pStyle w:val="afb"/>
        <w:numPr>
          <w:ilvl w:val="1"/>
          <w:numId w:val="5"/>
        </w:numPr>
      </w:pPr>
      <w:r>
        <w:t>First path RSRP is included alongside RSRP</w:t>
      </w:r>
    </w:p>
    <w:p w14:paraId="4BD0F94D" w14:textId="77777777" w:rsidR="00AE2332" w:rsidRDefault="00463471">
      <w:pPr>
        <w:pStyle w:val="afb"/>
        <w:numPr>
          <w:ilvl w:val="1"/>
          <w:numId w:val="5"/>
        </w:numPr>
      </w:pPr>
      <w:r>
        <w:t xml:space="preserve">First path RSRP is  included as replacement for RSRP, with an indicator signaling which measurement is reported[10]. </w:t>
      </w:r>
    </w:p>
    <w:p w14:paraId="2AF8CB2D" w14:textId="77777777" w:rsidR="00AE2332" w:rsidRDefault="00463471">
      <w:pPr>
        <w:pStyle w:val="afb"/>
        <w:numPr>
          <w:ilvl w:val="0"/>
          <w:numId w:val="5"/>
        </w:numPr>
      </w:pPr>
      <w:r>
        <w:t>Support of further measurements beside power[4][8] [21][22],</w:t>
      </w:r>
    </w:p>
    <w:p w14:paraId="25974CC6" w14:textId="77777777" w:rsidR="00AE2332" w:rsidRDefault="00463471">
      <w:pPr>
        <w:pStyle w:val="afb"/>
        <w:numPr>
          <w:ilvl w:val="1"/>
          <w:numId w:val="5"/>
        </w:numPr>
      </w:pPr>
      <w:r>
        <w:t>Reporting of Timing information is supported [4] [21] [22], (one proposal not to support it in [3]</w:t>
      </w:r>
    </w:p>
    <w:p w14:paraId="38691016" w14:textId="77777777" w:rsidR="00AE2332" w:rsidRDefault="00463471">
      <w:pPr>
        <w:pStyle w:val="afb"/>
        <w:numPr>
          <w:ilvl w:val="1"/>
          <w:numId w:val="5"/>
        </w:numPr>
      </w:pPr>
      <w:r>
        <w:t xml:space="preserve"> Use RSTD to report timing for reporting timing of PRS resources in a PRS resource set. [8]  </w:t>
      </w:r>
    </w:p>
    <w:p w14:paraId="319AF2C3" w14:textId="77777777" w:rsidR="00AE2332" w:rsidRDefault="00463471">
      <w:pPr>
        <w:pStyle w:val="afb"/>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af5"/>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a6"/>
              <w:numPr>
                <w:ilvl w:val="0"/>
                <w:numId w:val="9"/>
              </w:numPr>
              <w:spacing w:line="260" w:lineRule="exact"/>
              <w:jc w:val="both"/>
              <w:rPr>
                <w:sz w:val="20"/>
                <w:szCs w:val="20"/>
              </w:rPr>
            </w:pPr>
          </w:p>
          <w:p w14:paraId="36E5CD4F" w14:textId="77777777" w:rsidR="00AE2332" w:rsidRPr="006208A0" w:rsidRDefault="00463471">
            <w:pPr>
              <w:pStyle w:val="a6"/>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6"/>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6"/>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a6"/>
              <w:numPr>
                <w:ilvl w:val="0"/>
                <w:numId w:val="9"/>
              </w:numPr>
              <w:spacing w:line="260" w:lineRule="exact"/>
              <w:jc w:val="both"/>
              <w:rPr>
                <w:b/>
                <w:i/>
                <w:szCs w:val="20"/>
                <w:lang w:val="en-US"/>
              </w:rPr>
            </w:pPr>
          </w:p>
          <w:p w14:paraId="7D194234"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14:paraId="4D0DCF22"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Only support first path RSRP reporting in DL-AoD positioning, and reporting multipath RSRP(s) are not introduced in DL-AoD.</w:t>
            </w:r>
          </w:p>
          <w:p w14:paraId="25D02A23"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Note: the first path delay is the channel tap where the UE measures ToA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a7"/>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afb"/>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afb"/>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 xml:space="preserve">For frequency range 1 and 2, if receiver diversity is in use by the UE, the </w:t>
            </w:r>
            <w:r w:rsidRPr="006208A0">
              <w:rPr>
                <w:lang w:val="en-US"/>
              </w:rP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lastRenderedPageBreak/>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4"/>
        <w:numPr>
          <w:ilvl w:val="3"/>
          <w:numId w:val="2"/>
        </w:numPr>
        <w:ind w:left="0" w:firstLine="0"/>
      </w:pPr>
      <w:r>
        <w:t>Proposal 1.1  (definition of path RSRP)</w:t>
      </w:r>
    </w:p>
    <w:p w14:paraId="3C30F9EF" w14:textId="77777777" w:rsidR="00AE2332" w:rsidRDefault="00463471">
      <w:pPr>
        <w:pStyle w:val="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66FF46ED" w14:textId="77777777" w:rsidR="00AE2332" w:rsidRDefault="00463471">
      <w:r>
        <w:t>There are proposal regarding the applicability of path PRS RSRP reporting to all DL methods. The inclusion of power reporting per path in multi-RTT and DL-TDOA was  also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afb"/>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afb"/>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afb"/>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맑은 고딕"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맑은 고딕" w:hAnsi="Times New Roman" w:cs="Times New Roman"/>
                <w:sz w:val="20"/>
                <w:szCs w:val="20"/>
                <w:lang w:val="en-US"/>
              </w:rPr>
              <w:t xml:space="preserve"> </w:t>
            </w:r>
            <w:r w:rsidRPr="006208A0">
              <w:rPr>
                <w:rFonts w:ascii="Times New Roman" w:hAnsi="Times New Roman" w:cs="Times New Roman"/>
                <w:sz w:val="20"/>
                <w:szCs w:val="20"/>
                <w:lang w:val="en-US" w:eastAsia="zh-CN"/>
              </w:rPr>
              <w:t>whether further interpretation about delay D needs to beintroduced if</w:t>
            </w:r>
            <w:r w:rsidRPr="006208A0">
              <w:rPr>
                <w:rFonts w:ascii="Times New Roman" w:eastAsia="맑은 고딕"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맑은 고딕"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맑은 고딕"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맑은 고딕"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맑은 고딕"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맑은 고딕"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e.g ToA</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For the first sub-bullet, we prefer up to RAN4 decision or adding a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lastRenderedPageBreak/>
              <w:t>Proposal:</w:t>
            </w:r>
          </w:p>
          <w:p w14:paraId="6B4F98C0"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afb"/>
        <w:numPr>
          <w:ilvl w:val="0"/>
          <w:numId w:val="20"/>
        </w:numPr>
        <w:rPr>
          <w:b/>
          <w:bCs/>
        </w:rPr>
      </w:pPr>
      <w:r>
        <w:rPr>
          <w:b/>
          <w:bCs/>
        </w:rPr>
        <w:t xml:space="preserve">FFS: Whether the path RSRP measurement is normalized with PRS RSRP. </w:t>
      </w:r>
    </w:p>
    <w:p w14:paraId="529B68D9" w14:textId="77777777" w:rsidR="00AE2332" w:rsidRDefault="00463471">
      <w:pPr>
        <w:pStyle w:val="afb"/>
        <w:numPr>
          <w:ilvl w:val="0"/>
          <w:numId w:val="20"/>
        </w:numPr>
        <w:rPr>
          <w:b/>
          <w:bCs/>
        </w:rPr>
      </w:pPr>
      <w:r>
        <w:rPr>
          <w:b/>
          <w:bCs/>
        </w:rPr>
        <w:t>Note: UE may choose to use a time window to compute path DL PRS RSRP by UE implementation</w:t>
      </w:r>
    </w:p>
    <w:p w14:paraId="2F122A0B" w14:textId="77777777" w:rsidR="00AE2332" w:rsidRDefault="00463471">
      <w:pPr>
        <w:pStyle w:val="afb"/>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w:t>
            </w:r>
            <w:r w:rsidRPr="00E933BC">
              <w:rPr>
                <w:rFonts w:eastAsia="DengXian"/>
                <w:lang w:val="en-US" w:eastAsia="zh-CN"/>
              </w:rPr>
              <w:lastRenderedPageBreak/>
              <w:t>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afb"/>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afb"/>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afb"/>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signel (dbm)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dbm)</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So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r w:rsidRPr="00E933BC">
              <w:rPr>
                <w:rFonts w:eastAsia="DengXian"/>
                <w:lang w:val="en-US" w:eastAsia="zh-CN"/>
              </w:rPr>
              <w:lastRenderedPageBreak/>
              <w:t>Parcevals‘ theorem</w:t>
            </w:r>
          </w:p>
          <w:p w14:paraId="78EEC9A4" w14:textId="77777777" w:rsidR="00AE2332" w:rsidRDefault="00C6375B">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C6375B">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r w:rsidRPr="00E933BC">
              <w:rPr>
                <w:rFonts w:eastAsia="DengXian"/>
                <w:lang w:val="en-US" w:eastAsia="zh-CN"/>
              </w:rPr>
              <w:t>with</w:t>
            </w:r>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C6375B">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Which is supposed to be the „channel impulse repons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From our view, the definition  can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The current DL PRS RSRP calculate the contributions from all paths, which is a total powers of the channel frequency respons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r>
              <w:rPr>
                <w:rFonts w:eastAsia="DengXian"/>
                <w:lang w:eastAsia="zh-CN"/>
              </w:rPr>
              <w:t>CEWiT</w:t>
            </w:r>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lastRenderedPageBreak/>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afb"/>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afb"/>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afb"/>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r w:rsidRPr="005648D8">
              <w:rPr>
                <w:rFonts w:eastAsia="DengXian"/>
                <w:lang w:val="en-US" w:eastAsia="zh-CN"/>
              </w:rPr>
              <w:t>Generally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Default="001943F3" w:rsidP="00E933BC">
            <w:pPr>
              <w:rPr>
                <w:rFonts w:eastAsia="DengXian"/>
                <w:lang w:eastAsia="zh-CN"/>
              </w:rPr>
            </w:pPr>
            <w:r>
              <w:rPr>
                <w:rFonts w:eastAsia="DengXian"/>
                <w:lang w:eastAsia="zh-CN"/>
              </w:rPr>
              <w:t>Generally we are OK with the FL’s proposal.</w:t>
            </w:r>
          </w:p>
          <w:p w14:paraId="062D26AE" w14:textId="14188226" w:rsidR="00725D0C" w:rsidRDefault="00666A6F" w:rsidP="00E933BC">
            <w:pPr>
              <w:rPr>
                <w:rFonts w:eastAsia="DengXian"/>
                <w:lang w:eastAsia="zh-CN"/>
              </w:rPr>
            </w:pPr>
            <w:r>
              <w:rPr>
                <w:rFonts w:eastAsia="DengXian"/>
                <w:lang w:eastAsia="zh-CN"/>
              </w:rPr>
              <w:t xml:space="preserve">However, we do not </w:t>
            </w:r>
            <w:r w:rsidR="00725D0C">
              <w:rPr>
                <w:rFonts w:eastAsia="DengXian"/>
                <w:lang w:eastAsia="zh-CN"/>
              </w:rPr>
              <w:t xml:space="preserve">understand </w:t>
            </w:r>
            <w:r w:rsidR="0012530D">
              <w:rPr>
                <w:rFonts w:eastAsia="DengXian"/>
                <w:lang w:eastAsia="zh-CN"/>
              </w:rPr>
              <w:t xml:space="preserve">the meaning of delay D. </w:t>
            </w:r>
            <w:r w:rsidR="00C164AC">
              <w:rPr>
                <w:rFonts w:eastAsia="DengXian"/>
                <w:lang w:eastAsia="zh-CN"/>
              </w:rPr>
              <w:t>O</w:t>
            </w:r>
            <w:r w:rsidR="0012530D">
              <w:rPr>
                <w:rFonts w:eastAsia="DengXian"/>
                <w:lang w:eastAsia="zh-CN"/>
              </w:rPr>
              <w:t>ur understanding, if this is a first detected path, then D = 0</w:t>
            </w:r>
            <w:r w:rsidR="00CF2B4E">
              <w:rPr>
                <w:rFonts w:eastAsia="DengXian"/>
                <w:lang w:eastAsia="zh-CN"/>
              </w:rPr>
              <w:t>, and delay of the additional path is defined relative to the first detected path. We suggest to clarify that.</w:t>
            </w:r>
          </w:p>
          <w:p w14:paraId="0C6077C6" w14:textId="5D9AD916" w:rsidR="00CF2B4E" w:rsidRPr="00872300" w:rsidRDefault="00AC43CC" w:rsidP="00AC43CC">
            <w:pPr>
              <w:pStyle w:val="afb"/>
              <w:numPr>
                <w:ilvl w:val="0"/>
                <w:numId w:val="55"/>
              </w:numPr>
              <w:rPr>
                <w:rFonts w:eastAsia="DengXian"/>
                <w:b/>
                <w:bCs/>
                <w:lang w:eastAsia="zh-CN"/>
              </w:rPr>
            </w:pPr>
            <w:r w:rsidRPr="00872300">
              <w:rPr>
                <w:rFonts w:eastAsia="DengXian"/>
                <w:b/>
                <w:bCs/>
                <w:lang w:eastAsia="zh-CN"/>
              </w:rPr>
              <w:t>Delay of the first detected path is equal to zero</w:t>
            </w:r>
            <w:r w:rsidR="004D1BE4" w:rsidRPr="00872300">
              <w:rPr>
                <w:rFonts w:eastAsia="DengXian"/>
                <w:b/>
                <w:bCs/>
                <w:lang w:eastAsia="zh-CN"/>
              </w:rPr>
              <w:t>, i.e., D = 0</w:t>
            </w:r>
          </w:p>
          <w:p w14:paraId="1887125D" w14:textId="4F5D3C09" w:rsidR="004D1BE4" w:rsidRPr="00872300" w:rsidRDefault="004D1BE4" w:rsidP="00AC43CC">
            <w:pPr>
              <w:pStyle w:val="afb"/>
              <w:numPr>
                <w:ilvl w:val="0"/>
                <w:numId w:val="55"/>
              </w:numPr>
              <w:rPr>
                <w:rFonts w:eastAsia="DengXian"/>
                <w:b/>
                <w:bCs/>
                <w:lang w:eastAsia="zh-CN"/>
              </w:rPr>
            </w:pPr>
            <w:r w:rsidRPr="00872300">
              <w:rPr>
                <w:rFonts w:eastAsia="DengXian"/>
                <w:b/>
                <w:bCs/>
                <w:lang w:eastAsia="zh-CN"/>
              </w:rPr>
              <w:t xml:space="preserve">The delay of the additional path is </w:t>
            </w:r>
            <w:r w:rsidR="00872300" w:rsidRPr="00872300">
              <w:rPr>
                <w:rFonts w:eastAsia="DengXian"/>
                <w:b/>
                <w:bCs/>
                <w:lang w:eastAsia="zh-CN"/>
              </w:rPr>
              <w:t xml:space="preserve">defined as a relative time with respect to the first detected path </w:t>
            </w:r>
          </w:p>
          <w:p w14:paraId="55000508" w14:textId="75FF6210" w:rsidR="00C164AC" w:rsidRPr="005648D8" w:rsidRDefault="00C164AC" w:rsidP="00E933BC">
            <w:pPr>
              <w:rPr>
                <w:rFonts w:eastAsia="DengXian"/>
                <w:lang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Default="00120690" w:rsidP="00120690">
            <w:pPr>
              <w:rPr>
                <w:rFonts w:eastAsia="DengXian"/>
                <w:lang w:eastAsia="zh-CN"/>
              </w:rPr>
            </w:pPr>
            <w:r w:rsidRPr="00120690">
              <w:rPr>
                <w:rFonts w:eastAsia="DengXian"/>
                <w:lang w:eastAsia="zh-CN"/>
              </w:rPr>
              <w:t>We prefer to keep the note r</w:t>
            </w:r>
            <w:r w:rsidRPr="00120690">
              <w:rPr>
                <w:rFonts w:eastAsia="DengXian" w:hint="eastAsia"/>
                <w:lang w:eastAsia="zh-CN"/>
              </w:rPr>
              <w:t xml:space="preserve">egarding </w:t>
            </w:r>
            <w:r w:rsidRPr="00120690">
              <w:rPr>
                <w:rFonts w:eastAsia="DengXian"/>
                <w:lang w:eastAsia="zh-CN"/>
              </w:rPr>
              <w:t>time window. We think introducing the window to calculate path PRS RSRP considering multiple taps within the short time duration is necessary.</w:t>
            </w: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4"/>
        <w:numPr>
          <w:ilvl w:val="3"/>
          <w:numId w:val="2"/>
        </w:numPr>
        <w:ind w:left="0" w:firstLine="0"/>
      </w:pPr>
      <w:r>
        <w:t>Proposal 1.2 (receiver diversity aspects)</w:t>
      </w:r>
    </w:p>
    <w:p w14:paraId="63D1D19B" w14:textId="77777777" w:rsidR="00AE2332" w:rsidRDefault="00463471">
      <w:pPr>
        <w:pStyle w:val="4"/>
        <w:numPr>
          <w:ilvl w:val="4"/>
          <w:numId w:val="2"/>
        </w:numPr>
      </w:pPr>
      <w:r>
        <w:t xml:space="preserve"> First round of discussion</w:t>
      </w:r>
    </w:p>
    <w:p w14:paraId="036305DF" w14:textId="77777777" w:rsidR="00AE2332" w:rsidRDefault="00463471">
      <w:r>
        <w:t xml:space="preserve">Regarding the path PRS RSRP measurement with  receiver diversity, the expected UE behaviour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afb"/>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afb"/>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The proposal seems RAN4 has to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signifcant gain by reporting path-RSRP per Rx-branch. </w:t>
            </w:r>
            <w:r>
              <w:rPr>
                <w:rFonts w:eastAsia="DengXian"/>
                <w:lang w:eastAsia="zh-CN"/>
              </w:rPr>
              <w:t>This can be left to UE implementation.</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have a similar view with OPPO and we also do not agree with the proposal</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4"/>
        <w:numPr>
          <w:ilvl w:val="3"/>
          <w:numId w:val="2"/>
        </w:numPr>
        <w:tabs>
          <w:tab w:val="left" w:pos="1080"/>
        </w:tabs>
        <w:ind w:hanging="1432"/>
      </w:pPr>
      <w:r>
        <w:t>Proposal 1.3 (reporting timing information)</w:t>
      </w:r>
    </w:p>
    <w:p w14:paraId="3EF46172" w14:textId="77777777" w:rsidR="00AE2332" w:rsidRDefault="00463471">
      <w:pPr>
        <w:pStyle w:val="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14:paraId="2FBD9177" w14:textId="77777777" w:rsidR="00AE2332" w:rsidRDefault="00463471">
      <w:pPr>
        <w:pStyle w:val="afb"/>
        <w:numPr>
          <w:ilvl w:val="0"/>
          <w:numId w:val="12"/>
        </w:numPr>
        <w:rPr>
          <w:b/>
          <w:bCs/>
        </w:rPr>
      </w:pPr>
      <w:r>
        <w:rPr>
          <w:b/>
          <w:bCs/>
        </w:rPr>
        <w:t xml:space="preserve">the reference path  PRS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AoD,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 xml:space="preserve">We do not support reporting the TOA in DL-AoD. Even the „timing“ may not be the same across teh PRS resources: Imagine if the gNB has a few nsec of timing miscalibration, and the path in one resouce is arriving a bit later. The UE will „try to match/identify“ the earliest path in both PRS resources, and report accordingly. It is really up to UE implementation to try to do a good job in this regards.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lastRenderedPageBreak/>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informaiton assocaited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afb"/>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afb"/>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We support this proposal. The time of arrivals accross different resources are very important in identifying the NLoS links. Moreover, small deviation in ToAs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933BC" w:rsidRDefault="00120690" w:rsidP="00120690">
            <w:pPr>
              <w:rPr>
                <w:rFonts w:eastAsia="DengXian"/>
                <w:lang w:eastAsia="zh-CN"/>
              </w:rPr>
            </w:pPr>
            <w:r w:rsidRPr="00120690">
              <w:rPr>
                <w:rFonts w:eastAsia="DengXian"/>
                <w:lang w:eastAsia="zh-CN"/>
              </w:rPr>
              <w:t>We have similar a concern point as a comment from Huawei.</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4"/>
        <w:numPr>
          <w:ilvl w:val="3"/>
          <w:numId w:val="2"/>
        </w:numPr>
        <w:tabs>
          <w:tab w:val="left" w:pos="1080"/>
        </w:tabs>
        <w:ind w:hanging="1432"/>
      </w:pPr>
      <w:r>
        <w:t>Proposal 1.4 (reporting of first path RSRP and PRS RSRP)</w:t>
      </w:r>
    </w:p>
    <w:p w14:paraId="4BC31443" w14:textId="77777777" w:rsidR="00AE2332" w:rsidRDefault="00463471">
      <w:pPr>
        <w:pStyle w:val="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seem to be more of a signalling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The UE can be requested to report  path PRS RSRP together with PRS RSRP in an AOD  measurement report.</w:t>
      </w:r>
    </w:p>
    <w:p w14:paraId="32F78A10" w14:textId="77777777" w:rsidR="00AE2332" w:rsidRDefault="00463471">
      <w:pPr>
        <w:pStyle w:val="afb"/>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afb"/>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lastRenderedPageBreak/>
        <w:t>Companies are encouraged to provide comments in the table below.</w:t>
      </w:r>
    </w:p>
    <w:p w14:paraId="67B292E2" w14:textId="77777777" w:rsidR="00AE2332" w:rsidRDefault="00463471">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cification includes up to 8 DL PRS RSRP reporting,  the  AdditionalMeasurements is  a power value relative to “nr-DL-PRS-RSRP-Result-r16“ .</w:t>
            </w:r>
          </w:p>
          <w:p w14:paraId="0E0AB9A2" w14:textId="77777777" w:rsidR="00AE2332" w:rsidRDefault="00463471">
            <w:pPr>
              <w:pStyle w:val="PL"/>
              <w:rPr>
                <w:snapToGrid w:val="0"/>
                <w:lang w:val="en-US"/>
              </w:rPr>
            </w:pPr>
            <w:r>
              <w:rPr>
                <w:snapToGrid w:val="0"/>
                <w:lang w:val="en-US"/>
              </w:rPr>
              <w:t>NR-DL-AoD-MeasElement-r16 ::=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Default="00AE2332">
            <w:pPr>
              <w:rPr>
                <w:rFonts w:eastAsia="DengXian"/>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r>
              <w:rPr>
                <w:rFonts w:eastAsia="DengXian" w:hint="eastAsia"/>
                <w:lang w:eastAsia="zh-CN"/>
              </w:rPr>
              <w:lastRenderedPageBreak/>
              <w:t>Xiaomi</w:t>
            </w:r>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support the first sub-bullet. But for the second sub-bullet, we suggest to update it as below to make it clearer.</w:t>
            </w:r>
          </w:p>
          <w:p w14:paraId="0141F90B" w14:textId="77777777" w:rsidR="00AE2332" w:rsidRPr="00E933BC" w:rsidRDefault="00463471">
            <w:pPr>
              <w:pStyle w:val="afb"/>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Default="008B1632" w:rsidP="006208A0">
            <w:pPr>
              <w:rPr>
                <w:rFonts w:eastAsia="DengXian"/>
                <w:lang w:eastAsia="zh-CN"/>
              </w:rPr>
            </w:pPr>
            <w:r>
              <w:rPr>
                <w:rFonts w:eastAsia="DengXian"/>
                <w:lang w:eastAsia="zh-CN"/>
              </w:rPr>
              <w:t xml:space="preserve">We have the same view as QC, we believe that the path RSRP should be </w:t>
            </w:r>
            <w:r w:rsidR="00ED52A0">
              <w:rPr>
                <w:rFonts w:eastAsia="DengXian"/>
                <w:lang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Default="00120690" w:rsidP="00120690">
            <w:pPr>
              <w:rPr>
                <w:rFonts w:eastAsia="DengXian"/>
                <w:lang w:eastAsia="zh-CN"/>
              </w:rPr>
            </w:pPr>
            <w:r w:rsidRPr="00120690">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bl>
    <w:p w14:paraId="38F3A60F" w14:textId="77777777" w:rsidR="00AE2332" w:rsidRDefault="00AE2332">
      <w:pPr>
        <w:pStyle w:val="afb"/>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4"/>
        <w:numPr>
          <w:ilvl w:val="3"/>
          <w:numId w:val="2"/>
        </w:numPr>
        <w:ind w:left="0" w:firstLine="0"/>
      </w:pPr>
      <w:r>
        <w:t xml:space="preserve">Summary and Proposal 2.1 </w:t>
      </w:r>
    </w:p>
    <w:p w14:paraId="3581DD82"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lastRenderedPageBreak/>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afb"/>
        <w:numPr>
          <w:ilvl w:val="0"/>
          <w:numId w:val="21"/>
        </w:numPr>
      </w:pPr>
      <w:r>
        <w:t>16 [2][3][8][18]</w:t>
      </w:r>
    </w:p>
    <w:p w14:paraId="1B39F055" w14:textId="77777777" w:rsidR="00AE2332" w:rsidRDefault="00463471">
      <w:r>
        <w:t>Regarding the maximum number of measurement per RX beams, there are candidate values proposed and some  companies also proposed not to limit the number</w:t>
      </w:r>
    </w:p>
    <w:p w14:paraId="18C5A228" w14:textId="77777777" w:rsidR="00AE2332" w:rsidRDefault="00463471">
      <w:pPr>
        <w:pStyle w:val="afb"/>
        <w:numPr>
          <w:ilvl w:val="0"/>
          <w:numId w:val="21"/>
        </w:numPr>
      </w:pPr>
      <w:r>
        <w:t>values per Rx Beam: 8[2][7][8], up to the UE/no limitations [4][10][18]</w:t>
      </w:r>
    </w:p>
    <w:p w14:paraId="70EA91A0" w14:textId="77777777" w:rsidR="00AE2332" w:rsidRDefault="00463471">
      <w:r>
        <w:t>there are also additional feature proposed to be supported:</w:t>
      </w:r>
    </w:p>
    <w:p w14:paraId="71E190B2" w14:textId="77777777" w:rsidR="00AE2332" w:rsidRDefault="00463471">
      <w:pPr>
        <w:pStyle w:val="afb"/>
        <w:numPr>
          <w:ilvl w:val="0"/>
          <w:numId w:val="21"/>
        </w:numPr>
      </w:pPr>
      <w:r>
        <w:t>the LMF can request the UE to report measurement with the same Rx beam.[3]</w:t>
      </w:r>
    </w:p>
    <w:p w14:paraId="7578FA51" w14:textId="77777777" w:rsidR="00AE2332" w:rsidRDefault="00463471">
      <w:pPr>
        <w:pStyle w:val="afb"/>
        <w:numPr>
          <w:ilvl w:val="0"/>
          <w:numId w:val="21"/>
        </w:numPr>
      </w:pPr>
      <w:r>
        <w:t>the UE may report a Rx beam index even when a report uses a single beam index[3]</w:t>
      </w:r>
    </w:p>
    <w:p w14:paraId="3D27E6CB" w14:textId="77777777" w:rsidR="00AE2332" w:rsidRDefault="00463471">
      <w:pPr>
        <w:pStyle w:val="afb"/>
        <w:numPr>
          <w:ilvl w:val="0"/>
          <w:numId w:val="21"/>
        </w:numPr>
      </w:pPr>
      <w:r>
        <w:t>the agreement is also applicable to first path RSRP[8][22]</w:t>
      </w:r>
    </w:p>
    <w:p w14:paraId="3ECDCCD8" w14:textId="77777777" w:rsidR="00AE2332" w:rsidRDefault="00AE2332"/>
    <w:p w14:paraId="78383ECD" w14:textId="77777777" w:rsidR="00AE2332" w:rsidRDefault="00AE2332"/>
    <w:tbl>
      <w:tblPr>
        <w:tblStyle w:val="af5"/>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1C009270" w14:textId="77777777" w:rsidR="00AE2332" w:rsidRPr="00E933BC" w:rsidRDefault="00463471">
            <w:pPr>
              <w:snapToGrid w:val="0"/>
              <w:spacing w:beforeLines="50" w:before="120" w:afterLines="50" w:after="120" w:line="240" w:lineRule="auto"/>
              <w:jc w:val="both"/>
              <w:rPr>
                <w:rFonts w:ascii="Times" w:eastAsia="바탕" w:hAnsi="Times"/>
                <w:i/>
                <w:sz w:val="20"/>
                <w:szCs w:val="20"/>
                <w:lang w:val="en-US"/>
              </w:rPr>
            </w:pPr>
            <w:r w:rsidRPr="00E933BC">
              <w:rPr>
                <w:rFonts w:ascii="Times" w:eastAsia="바탕"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바탕"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a6"/>
              <w:spacing w:line="260" w:lineRule="exact"/>
              <w:jc w:val="both"/>
              <w:rPr>
                <w:b/>
                <w:i/>
                <w:sz w:val="20"/>
                <w:szCs w:val="20"/>
              </w:rPr>
            </w:pPr>
          </w:p>
          <w:p w14:paraId="0E576147" w14:textId="77777777" w:rsidR="00AE2332" w:rsidRDefault="00AE2332">
            <w:pPr>
              <w:pStyle w:val="a6"/>
              <w:numPr>
                <w:ilvl w:val="0"/>
                <w:numId w:val="9"/>
              </w:numPr>
              <w:spacing w:line="260" w:lineRule="exact"/>
              <w:jc w:val="both"/>
              <w:rPr>
                <w:b/>
                <w:i/>
                <w:sz w:val="20"/>
                <w:szCs w:val="20"/>
              </w:rPr>
            </w:pPr>
          </w:p>
          <w:p w14:paraId="493BA607" w14:textId="77777777" w:rsidR="00AE2332" w:rsidRPr="00E933BC" w:rsidRDefault="00463471">
            <w:pPr>
              <w:pStyle w:val="26"/>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AoD and to avoid the impact of Rx beam, support the following options:</w:t>
            </w:r>
          </w:p>
          <w:p w14:paraId="105D2E17" w14:textId="77777777" w:rsidR="00AE2332" w:rsidRPr="00E933BC" w:rsidRDefault="00463471">
            <w:pPr>
              <w:pStyle w:val="26"/>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6"/>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RxBeamIndex for a DL PRS RSRP measurement when the </w:t>
            </w:r>
            <w:r w:rsidRPr="00E933BC">
              <w:rPr>
                <w:rFonts w:eastAsiaTheme="minorEastAsia"/>
                <w:b/>
                <w:i/>
                <w:sz w:val="20"/>
                <w:szCs w:val="20"/>
                <w:lang w:val="en-US"/>
              </w:rPr>
              <w:lastRenderedPageBreak/>
              <w:t>DL PRS RSRP measurement uses a Rx spatial domain filter different from what nr-DL-PRS-RxBeamIndex(s) represents and reports in Rel-16 positioning.</w:t>
            </w:r>
          </w:p>
          <w:bookmarkEnd w:id="3"/>
          <w:p w14:paraId="4EB24901" w14:textId="77777777" w:rsidR="00AE2332" w:rsidRPr="00E933BC" w:rsidRDefault="00463471">
            <w:pPr>
              <w:pStyle w:val="26"/>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lastRenderedPageBreak/>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lastRenderedPageBreak/>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4"/>
        <w:numPr>
          <w:ilvl w:val="3"/>
          <w:numId w:val="2"/>
        </w:numPr>
        <w:ind w:left="0" w:firstLine="0"/>
      </w:pPr>
      <w:r>
        <w:t xml:space="preserve">First round of discussion </w:t>
      </w:r>
    </w:p>
    <w:p w14:paraId="65DBDB37" w14:textId="77777777" w:rsidR="00AE2332" w:rsidRDefault="00463471">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r w:rsidRPr="00E933BC">
              <w:rPr>
                <w:rFonts w:eastAsia="DengXian"/>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rFonts w:hint="eastAsia"/>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rFonts w:hint="eastAsia"/>
                <w:iCs/>
                <w:lang w:val="en-US" w:eastAsia="zh-CN"/>
              </w:rPr>
            </w:pPr>
            <w:r w:rsidRPr="00120690">
              <w:rPr>
                <w:rFonts w:hint="eastAsia"/>
                <w:iCs/>
                <w:lang w:val="en-US" w:eastAsia="zh-CN"/>
              </w:rPr>
              <w:t>Support.</w:t>
            </w:r>
          </w:p>
        </w:tc>
      </w:tr>
    </w:tbl>
    <w:p w14:paraId="28627BF1" w14:textId="77777777" w:rsidR="00AE2332" w:rsidRDefault="00AE2332"/>
    <w:p w14:paraId="6539A749" w14:textId="77777777" w:rsidR="00AE2332" w:rsidRDefault="00463471">
      <w:pPr>
        <w:pStyle w:val="3"/>
        <w:numPr>
          <w:ilvl w:val="2"/>
          <w:numId w:val="2"/>
        </w:numPr>
        <w:ind w:hanging="851"/>
      </w:pPr>
      <w:r>
        <w:t xml:space="preserve"> Aspect #3 adjacent beam reporting </w:t>
      </w:r>
    </w:p>
    <w:p w14:paraId="6FD39A72" w14:textId="77777777" w:rsidR="00AE2332" w:rsidRDefault="00463471">
      <w:pPr>
        <w:pStyle w:val="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af5"/>
        <w:tblW w:w="0" w:type="auto"/>
        <w:tblLook w:val="04A0" w:firstRow="1" w:lastRow="0" w:firstColumn="1" w:lastColumn="0" w:noHBand="0" w:noVBand="1"/>
      </w:tblPr>
      <w:tblGrid>
        <w:gridCol w:w="9854"/>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afb"/>
        <w:numPr>
          <w:ilvl w:val="0"/>
          <w:numId w:val="5"/>
        </w:numPr>
      </w:pPr>
      <w:r>
        <w:t>For reporting of adjeacent beams, comfirm the proposal 3.1e from RAN1#106e[1] [3][4]</w:t>
      </w:r>
    </w:p>
    <w:p w14:paraId="72968DA5" w14:textId="77777777" w:rsidR="00AE2332" w:rsidRDefault="00463471">
      <w:pPr>
        <w:pStyle w:val="afb"/>
        <w:numPr>
          <w:ilvl w:val="0"/>
          <w:numId w:val="5"/>
        </w:numPr>
      </w:pPr>
      <w:r>
        <w:t>For requesting adjeacent beams/PRS subset measurements,</w:t>
      </w:r>
    </w:p>
    <w:p w14:paraId="14C4D4E0" w14:textId="77777777" w:rsidR="00AE2332" w:rsidRDefault="00463471">
      <w:pPr>
        <w:pStyle w:val="afb"/>
        <w:numPr>
          <w:ilvl w:val="1"/>
          <w:numId w:val="5"/>
        </w:numPr>
      </w:pPr>
      <w:r>
        <w:t>The LMF indicates the subsets to be measured for each PRS in assistance data [4][5][6][7][9][10][13][14][16][22]</w:t>
      </w:r>
    </w:p>
    <w:p w14:paraId="5E27586F" w14:textId="77777777" w:rsidR="00AE2332" w:rsidRDefault="00463471">
      <w:pPr>
        <w:pStyle w:val="afb"/>
        <w:numPr>
          <w:ilvl w:val="2"/>
          <w:numId w:val="5"/>
        </w:numPr>
      </w:pPr>
      <w:r>
        <w:t>The subset/adjacent PRS resources can be predefined by resource index[9][13]</w:t>
      </w:r>
    </w:p>
    <w:p w14:paraId="267889F8" w14:textId="77777777" w:rsidR="00AE2332" w:rsidRDefault="00463471">
      <w:pPr>
        <w:pStyle w:val="afb"/>
        <w:numPr>
          <w:ilvl w:val="1"/>
          <w:numId w:val="5"/>
        </w:numPr>
      </w:pPr>
      <w:r>
        <w:t>The LMF indicates boresight direction information for each PRS resource in the assistance data[5][6 (2</w:t>
      </w:r>
      <w:r>
        <w:rPr>
          <w:vertAlign w:val="superscript"/>
        </w:rPr>
        <w:t>nd</w:t>
      </w:r>
      <w:r>
        <w:t xml:space="preserve"> prio)] [13][17][18][20]</w:t>
      </w:r>
    </w:p>
    <w:p w14:paraId="7951BB4B" w14:textId="77777777" w:rsidR="00AE2332" w:rsidRDefault="00463471">
      <w:pPr>
        <w:pStyle w:val="afb"/>
        <w:numPr>
          <w:ilvl w:val="1"/>
          <w:numId w:val="5"/>
        </w:numPr>
      </w:pPr>
      <w:r>
        <w:t>The LMF provides a prioritized list of resources to be measured [18]</w:t>
      </w:r>
    </w:p>
    <w:p w14:paraId="4F8B2208" w14:textId="77777777" w:rsidR="00AE2332" w:rsidRDefault="00463471">
      <w:pPr>
        <w:pStyle w:val="afb"/>
        <w:numPr>
          <w:ilvl w:val="2"/>
          <w:numId w:val="5"/>
        </w:numPr>
      </w:pPr>
      <w:r>
        <w:t xml:space="preserve">[22] proposes to leave the priority to the UE, but the UE should at least report the PRS with highest path RSRP and its adjeacent neighbours. </w:t>
      </w:r>
    </w:p>
    <w:p w14:paraId="27A57B6D" w14:textId="77777777" w:rsidR="00AE2332" w:rsidRDefault="00463471">
      <w:pPr>
        <w:pStyle w:val="afb"/>
        <w:numPr>
          <w:ilvl w:val="0"/>
          <w:numId w:val="5"/>
        </w:numPr>
      </w:pPr>
      <w:r>
        <w:t>[8] see the issue as low priority or do not support the enhancement</w:t>
      </w:r>
    </w:p>
    <w:p w14:paraId="127CDB5E" w14:textId="77777777" w:rsidR="00AE2332" w:rsidRDefault="00463471">
      <w:pPr>
        <w:pStyle w:val="afb"/>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af5"/>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a6"/>
              <w:spacing w:line="260" w:lineRule="exact"/>
              <w:ind w:left="45"/>
              <w:jc w:val="both"/>
              <w:rPr>
                <w:sz w:val="20"/>
                <w:szCs w:val="20"/>
              </w:rPr>
            </w:pPr>
            <w:r>
              <w:rPr>
                <w:sz w:val="20"/>
                <w:szCs w:val="20"/>
              </w:rPr>
              <w:t>Proposal 9</w:t>
            </w:r>
          </w:p>
          <w:p w14:paraId="3370BD41" w14:textId="77777777" w:rsidR="00AE2332" w:rsidRPr="00E933BC" w:rsidRDefault="00463471">
            <w:pPr>
              <w:pStyle w:val="a6"/>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6"/>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a6"/>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lastRenderedPageBreak/>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lastRenderedPageBreak/>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afb"/>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afb"/>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a7"/>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a7"/>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 xml:space="preserve">Support that for UE-assisted DL-AOD positioning method, to enhance the signaling to the UE for the purpose of PRS resource(s) measurement and </w:t>
            </w:r>
            <w:r w:rsidRPr="00E933BC">
              <w:rPr>
                <w:b/>
                <w:bCs/>
                <w:lang w:val="en-US"/>
              </w:rPr>
              <w:lastRenderedPageBreak/>
              <w:t>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lastRenderedPageBreak/>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1DCB6A00" w14:textId="77777777" w:rsidR="00AE2332" w:rsidRPr="00E933BC" w:rsidRDefault="00463471">
            <w:pPr>
              <w:pStyle w:val="afb"/>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afb"/>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4"/>
        <w:numPr>
          <w:ilvl w:val="3"/>
          <w:numId w:val="2"/>
        </w:numPr>
        <w:ind w:left="0" w:firstLine="0"/>
      </w:pPr>
      <w:r>
        <w:lastRenderedPageBreak/>
        <w:t>Proposal 3.1 (high priority proposal)</w:t>
      </w:r>
    </w:p>
    <w:p w14:paraId="70EA41C8" w14:textId="77777777" w:rsidR="00AE2332" w:rsidRDefault="00463471">
      <w:pPr>
        <w:pStyle w:val="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afb"/>
        <w:numPr>
          <w:ilvl w:val="0"/>
          <w:numId w:val="29"/>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5E3F8031" w14:textId="77777777" w:rsidR="00AE2332" w:rsidRDefault="00463471">
      <w:pPr>
        <w:pStyle w:val="afb"/>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w:t>
            </w:r>
            <w:r w:rsidRPr="00E933BC">
              <w:rPr>
                <w:rFonts w:eastAsia="DengXian"/>
                <w:lang w:val="en-US" w:eastAsia="zh-CN"/>
              </w:rPr>
              <w:lastRenderedPageBreak/>
              <w:t>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5FFE909E" w14:textId="77777777" w:rsidR="00AE2332" w:rsidRPr="00E933BC" w:rsidRDefault="00463471">
            <w:pPr>
              <w:pStyle w:val="afb"/>
              <w:numPr>
                <w:ilvl w:val="0"/>
                <w:numId w:val="30"/>
              </w:numPr>
              <w:rPr>
                <w:rFonts w:eastAsia="DengXian"/>
                <w:lang w:val="en-US" w:eastAsia="zh-CN"/>
              </w:rPr>
            </w:pPr>
            <w:r w:rsidRPr="00E933BC">
              <w:rPr>
                <w:rFonts w:eastAsia="DengXian"/>
                <w:lang w:val="en-US" w:eastAsia="zh-CN"/>
              </w:rPr>
              <w:t xml:space="preserve">will be enough for teh UE to derive the „beam association“ that is being proposed. </w:t>
            </w:r>
          </w:p>
          <w:p w14:paraId="43FEF5CF" w14:textId="77777777" w:rsidR="00AE2332" w:rsidRPr="00E933BC" w:rsidRDefault="00463471">
            <w:pPr>
              <w:pStyle w:val="afb"/>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afb"/>
              <w:numPr>
                <w:ilvl w:val="0"/>
                <w:numId w:val="31"/>
              </w:numPr>
              <w:rPr>
                <w:rFonts w:eastAsia="DengXian"/>
                <w:lang w:val="en-US" w:eastAsia="zh-CN"/>
              </w:rPr>
            </w:pPr>
            <w:r w:rsidRPr="00E933BC">
              <w:rPr>
                <w:rFonts w:eastAsia="DengXian"/>
                <w:lang w:val="en-US" w:eastAsia="zh-CN"/>
              </w:rPr>
              <w:t>Much less specification impact, since the boresight directions have been alreayd specified for UE-B</w:t>
            </w:r>
          </w:p>
          <w:p w14:paraId="658F5828" w14:textId="77777777" w:rsidR="00AE2332" w:rsidRPr="00E933BC" w:rsidRDefault="00463471">
            <w:pPr>
              <w:pStyle w:val="afb"/>
              <w:numPr>
                <w:ilvl w:val="0"/>
                <w:numId w:val="31"/>
              </w:numPr>
              <w:rPr>
                <w:rFonts w:eastAsia="DengXian"/>
                <w:lang w:val="en-US" w:eastAsia="zh-CN"/>
              </w:rPr>
            </w:pPr>
            <w:r w:rsidRPr="00E933BC">
              <w:rPr>
                <w:rFonts w:eastAsia="DengXian"/>
                <w:lang w:val="en-US" w:eastAsia="zh-CN"/>
              </w:rPr>
              <w:t xml:space="preserve">Much less overhead; instead of sending, for each PRS resoruc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lastRenderedPageBreak/>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for the second sub-bullet of the second bullet, we think  th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a6"/>
              <w:spacing w:line="260" w:lineRule="exact"/>
              <w:rPr>
                <w:sz w:val="20"/>
                <w:szCs w:val="20"/>
                <w:lang w:val="en-US"/>
              </w:rPr>
            </w:pPr>
            <w:r w:rsidRPr="00E933BC">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a6"/>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a7"/>
              <w:jc w:val="center"/>
              <w:rPr>
                <w:sz w:val="20"/>
                <w:lang w:val="en-US"/>
              </w:rPr>
            </w:pPr>
          </w:p>
          <w:p w14:paraId="47B7AF1E" w14:textId="77777777" w:rsidR="00AE2332" w:rsidRPr="00E933BC" w:rsidRDefault="00463471">
            <w:pPr>
              <w:pStyle w:val="a6"/>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맑은 고딕"/>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맑은 고딕"/>
                <w:sz w:val="20"/>
                <w:szCs w:val="20"/>
                <w:lang w:val="en-US"/>
              </w:rPr>
              <w:t xml:space="preserve"> </w:t>
            </w:r>
            <w:r w:rsidRPr="00E933BC">
              <w:rPr>
                <w:sz w:val="20"/>
                <w:szCs w:val="20"/>
                <w:lang w:val="en-US"/>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120690">
                  <w:pPr>
                    <w:pStyle w:val="a6"/>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120690">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120690">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120690">
                  <w:pPr>
                    <w:pStyle w:val="a6"/>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120690">
                  <w:pPr>
                    <w:pStyle w:val="a6"/>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120690">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120690">
                  <w:pPr>
                    <w:pStyle w:val="a6"/>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120690">
                  <w:pPr>
                    <w:pStyle w:val="a6"/>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120690">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199B737C" w14:textId="77777777" w:rsidR="00AE2332" w:rsidRPr="00E933BC" w:rsidRDefault="00463471" w:rsidP="00120690">
                  <w:pPr>
                    <w:pStyle w:val="a6"/>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120690">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120690">
                  <w:pPr>
                    <w:pStyle w:val="a6"/>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120690">
                  <w:pPr>
                    <w:pStyle w:val="a6"/>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120690">
                  <w:pPr>
                    <w:pStyle w:val="a6"/>
                    <w:framePr w:hSpace="180" w:wrap="around" w:vAnchor="text" w:hAnchor="margin" w:y="101"/>
                    <w:spacing w:line="260" w:lineRule="exact"/>
                    <w:rPr>
                      <w:sz w:val="20"/>
                      <w:szCs w:val="20"/>
                      <w:lang w:val="en-US" w:eastAsia="zh-CN"/>
                    </w:rPr>
                  </w:pPr>
                </w:p>
                <w:p w14:paraId="49008186" w14:textId="77777777" w:rsidR="00AE2332" w:rsidRPr="00E933BC" w:rsidRDefault="00463471" w:rsidP="00120690">
                  <w:pPr>
                    <w:pStyle w:val="a6"/>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can be used for other 63 TRPs</w:t>
                  </w:r>
                </w:p>
                <w:p w14:paraId="3375CFCA" w14:textId="77777777" w:rsidR="00AE2332" w:rsidRPr="00E933BC" w:rsidRDefault="00AE2332" w:rsidP="00120690">
                  <w:pPr>
                    <w:pStyle w:val="a6"/>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a6"/>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a6"/>
              <w:spacing w:line="260" w:lineRule="exact"/>
              <w:rPr>
                <w:rFonts w:asciiTheme="minorHAnsi" w:eastAsia="DengXian" w:hAnsiTheme="minorHAnsi"/>
                <w:lang w:val="en-US" w:eastAsia="zh-CN"/>
              </w:rPr>
            </w:pPr>
            <w:r w:rsidRPr="00E933BC">
              <w:rPr>
                <w:rFonts w:asciiTheme="minorHAnsi" w:eastAsia="DengXian" w:hAnsiTheme="minorHAnsi"/>
                <w:lang w:val="en-US" w:eastAsia="zh-CN"/>
              </w:rPr>
              <w:t>We have concerns about UE behavior for measuring and reporting RSRPs  when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Support FL’s revised proposal, however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054C0A" w:rsidRDefault="00120690" w:rsidP="00120690">
            <w:pPr>
              <w:rPr>
                <w:rFonts w:eastAsia="DengXian"/>
                <w:lang w:eastAsia="zh-CN"/>
              </w:rPr>
            </w:pPr>
            <w:r w:rsidRPr="00120690">
              <w:rPr>
                <w:rFonts w:eastAsia="DengXian"/>
                <w:lang w:eastAsia="zh-CN"/>
              </w:rPr>
              <w:t>We are generally fine with the current version of FL’s proposal and we also do not support indicating boresight direction since the target functionality is the same.</w:t>
            </w:r>
          </w:p>
        </w:tc>
      </w:tr>
    </w:tbl>
    <w:p w14:paraId="64638361" w14:textId="77777777" w:rsidR="00AE2332" w:rsidRDefault="00463471">
      <w:r>
        <w:t xml:space="preserve">  </w:t>
      </w:r>
    </w:p>
    <w:p w14:paraId="58B41068" w14:textId="77777777" w:rsidR="00AE2332" w:rsidRDefault="00AE2332">
      <w:pPr>
        <w:rPr>
          <w:rFonts w:eastAsia="맑은 고딕"/>
        </w:rPr>
      </w:pPr>
    </w:p>
    <w:p w14:paraId="0EE63C67" w14:textId="77777777" w:rsidR="00AE2332" w:rsidRDefault="00AE2332"/>
    <w:p w14:paraId="31A7EDFF" w14:textId="77777777" w:rsidR="00AE2332" w:rsidRDefault="00463471">
      <w:pPr>
        <w:pStyle w:val="3"/>
        <w:numPr>
          <w:ilvl w:val="2"/>
          <w:numId w:val="2"/>
        </w:numPr>
        <w:tabs>
          <w:tab w:val="left" w:pos="0"/>
        </w:tabs>
        <w:ind w:left="0"/>
      </w:pPr>
      <w:r>
        <w:t xml:space="preserve"> Aspect #4 Support of additional gnodeB beam information  </w:t>
      </w:r>
    </w:p>
    <w:p w14:paraId="12621A6B" w14:textId="77777777" w:rsidR="00AE2332" w:rsidRDefault="00463471">
      <w:pPr>
        <w:pStyle w:val="4"/>
        <w:numPr>
          <w:ilvl w:val="3"/>
          <w:numId w:val="2"/>
        </w:numPr>
        <w:ind w:left="0" w:firstLine="0"/>
      </w:pPr>
      <w:r>
        <w:t xml:space="preserve">Summary  </w:t>
      </w:r>
    </w:p>
    <w:p w14:paraId="589C38FC" w14:textId="77777777" w:rsidR="00AE2332" w:rsidRDefault="00463471">
      <w:r>
        <w:t>The following agreement was reached during RAN1#106e:</w:t>
      </w:r>
    </w:p>
    <w:tbl>
      <w:tblPr>
        <w:tblStyle w:val="af5"/>
        <w:tblW w:w="0" w:type="auto"/>
        <w:tblLook w:val="04A0" w:firstRow="1" w:lastRow="0" w:firstColumn="1" w:lastColumn="0" w:noHBand="0" w:noVBand="1"/>
      </w:tblPr>
      <w:tblGrid>
        <w:gridCol w:w="9854"/>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For the beam/antenna information to be optionally provided to the LMF by the gnodeB, decide to support one of the following options:</w:t>
            </w:r>
          </w:p>
          <w:p w14:paraId="491F2835" w14:textId="77777777" w:rsidR="00AE2332" w:rsidRPr="00E933BC" w:rsidRDefault="00463471">
            <w:pPr>
              <w:pStyle w:val="afb"/>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etc). </w:t>
            </w:r>
          </w:p>
          <w:p w14:paraId="01C7C514" w14:textId="77777777" w:rsidR="00AE2332" w:rsidRPr="00E933BC" w:rsidRDefault="00463471">
            <w:pPr>
              <w:pStyle w:val="afb"/>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w:t>
            </w:r>
            <w:r w:rsidRPr="00E933BC">
              <w:rPr>
                <w:szCs w:val="20"/>
                <w:lang w:val="en-US"/>
              </w:rPr>
              <w:lastRenderedPageBreak/>
              <w:t>angle per TRP.</w:t>
            </w:r>
          </w:p>
          <w:p w14:paraId="67E03427"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afb"/>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afb"/>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afb"/>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afb"/>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afb"/>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14:paraId="37231A44" w14:textId="77777777" w:rsidR="00AE2332" w:rsidRPr="006208A0" w:rsidRDefault="00463471">
            <w:pPr>
              <w:pStyle w:val="afb"/>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afb"/>
        <w:numPr>
          <w:ilvl w:val="0"/>
          <w:numId w:val="34"/>
        </w:numPr>
      </w:pPr>
      <w:r>
        <w:t>Option 2.1 is proposed in [3][4][8][11][14][17][18]</w:t>
      </w:r>
    </w:p>
    <w:p w14:paraId="29020802" w14:textId="77777777" w:rsidR="00AE2332" w:rsidRDefault="00463471">
      <w:pPr>
        <w:pStyle w:val="afb"/>
        <w:numPr>
          <w:ilvl w:val="0"/>
          <w:numId w:val="34"/>
        </w:numPr>
      </w:pPr>
      <w:r>
        <w:t>Option 2.2 is supported by in [1][2][9]</w:t>
      </w:r>
    </w:p>
    <w:p w14:paraId="4DF9F803" w14:textId="77777777" w:rsidR="00AE2332" w:rsidRDefault="00463471">
      <w:pPr>
        <w:pStyle w:val="afb"/>
        <w:numPr>
          <w:ilvl w:val="1"/>
          <w:numId w:val="34"/>
        </w:numPr>
      </w:pPr>
      <w:r>
        <w:t>The relative power mapping follows the mapping of differential RSRP [1]</w:t>
      </w:r>
    </w:p>
    <w:p w14:paraId="09AC6947" w14:textId="77777777" w:rsidR="00AE2332" w:rsidRDefault="00AE2332">
      <w:pPr>
        <w:pStyle w:val="afb"/>
        <w:numPr>
          <w:ilvl w:val="1"/>
          <w:numId w:val="34"/>
        </w:numPr>
      </w:pPr>
    </w:p>
    <w:p w14:paraId="364F88A2" w14:textId="77777777" w:rsidR="00AE2332" w:rsidRDefault="00463471">
      <w:pPr>
        <w:pStyle w:val="afb"/>
        <w:numPr>
          <w:ilvl w:val="0"/>
          <w:numId w:val="34"/>
        </w:numPr>
      </w:pPr>
      <w:r>
        <w:t xml:space="preserve">Range of the Beam antenna information </w:t>
      </w:r>
    </w:p>
    <w:p w14:paraId="24397F67" w14:textId="77777777" w:rsidR="00AE2332" w:rsidRDefault="00463471">
      <w:pPr>
        <w:pStyle w:val="afb"/>
        <w:numPr>
          <w:ilvl w:val="1"/>
          <w:numId w:val="34"/>
        </w:numPr>
      </w:pPr>
      <w:r>
        <w:t xml:space="preserve"> provided within the expected AoD/ZoD range [2]</w:t>
      </w:r>
    </w:p>
    <w:p w14:paraId="4CD95002" w14:textId="77777777" w:rsidR="00AE2332" w:rsidRDefault="00463471">
      <w:pPr>
        <w:pStyle w:val="afb"/>
        <w:numPr>
          <w:ilvl w:val="1"/>
          <w:numId w:val="34"/>
        </w:numPr>
      </w:pPr>
      <w:r>
        <w:t>[-90, 90] for omnidirectional antenna and [-60, 60] for directional antenna[3]</w:t>
      </w:r>
    </w:p>
    <w:p w14:paraId="47DF4267" w14:textId="77777777" w:rsidR="00AE2332" w:rsidRDefault="00463471">
      <w:pPr>
        <w:pStyle w:val="afb"/>
        <w:numPr>
          <w:ilvl w:val="1"/>
          <w:numId w:val="34"/>
        </w:numPr>
      </w:pPr>
      <w:r>
        <w:t>Signalled with number of samples and spatial resolution, Uniform sampling within range[11]</w:t>
      </w:r>
    </w:p>
    <w:p w14:paraId="5B0355EA" w14:textId="77777777" w:rsidR="00AE2332" w:rsidRDefault="00463471">
      <w:pPr>
        <w:pStyle w:val="afb"/>
        <w:numPr>
          <w:ilvl w:val="1"/>
          <w:numId w:val="34"/>
        </w:numPr>
      </w:pPr>
      <w:r>
        <w:t>Flexible quatization range is proposed in [18]</w:t>
      </w:r>
    </w:p>
    <w:p w14:paraId="2A03CC73" w14:textId="77777777" w:rsidR="00AE2332" w:rsidRDefault="00463471">
      <w:pPr>
        <w:pStyle w:val="afb"/>
        <w:numPr>
          <w:ilvl w:val="1"/>
          <w:numId w:val="34"/>
        </w:numPr>
      </w:pPr>
      <w:r>
        <w:t>3dB Beam width is sufficient    [22]</w:t>
      </w:r>
    </w:p>
    <w:p w14:paraId="6EC71477" w14:textId="77777777" w:rsidR="00AE2332" w:rsidRDefault="00AE2332">
      <w:pPr>
        <w:pStyle w:val="afb"/>
        <w:numPr>
          <w:ilvl w:val="1"/>
          <w:numId w:val="34"/>
        </w:numPr>
      </w:pPr>
    </w:p>
    <w:p w14:paraId="66691E60" w14:textId="77777777" w:rsidR="00AE2332" w:rsidRDefault="00463471">
      <w:pPr>
        <w:pStyle w:val="afb"/>
        <w:numPr>
          <w:ilvl w:val="0"/>
          <w:numId w:val="34"/>
        </w:numPr>
      </w:pPr>
      <w:r>
        <w:t>Granularity of power:</w:t>
      </w:r>
    </w:p>
    <w:p w14:paraId="69BF4089" w14:textId="77777777" w:rsidR="00AE2332" w:rsidRDefault="00463471">
      <w:pPr>
        <w:pStyle w:val="afb"/>
        <w:numPr>
          <w:ilvl w:val="1"/>
          <w:numId w:val="34"/>
        </w:numPr>
      </w:pPr>
      <w:r>
        <w:t xml:space="preserve">1dB step from -30dB to 0dB[3] </w:t>
      </w:r>
    </w:p>
    <w:p w14:paraId="691BA4AE" w14:textId="77777777" w:rsidR="00AE2332" w:rsidRDefault="00463471">
      <w:pPr>
        <w:pStyle w:val="afb"/>
        <w:numPr>
          <w:ilvl w:val="1"/>
          <w:numId w:val="34"/>
        </w:numPr>
      </w:pPr>
      <w:r>
        <w:t>Power reported with Nb bits, with Nb parameter can be set as one of {2, 3, 4, 5, 6, 7, 8} bits[11]</w:t>
      </w:r>
    </w:p>
    <w:p w14:paraId="64898A0A" w14:textId="77777777" w:rsidR="00AE2332" w:rsidRDefault="00463471">
      <w:pPr>
        <w:pStyle w:val="afb"/>
        <w:numPr>
          <w:ilvl w:val="1"/>
          <w:numId w:val="34"/>
        </w:numPr>
      </w:pPr>
      <w:r>
        <w:t>Flexible quantization range is proposed in [18]</w:t>
      </w:r>
    </w:p>
    <w:p w14:paraId="0B8191E1" w14:textId="77777777" w:rsidR="00AE2332" w:rsidRDefault="00463471">
      <w:pPr>
        <w:pStyle w:val="afb"/>
        <w:numPr>
          <w:ilvl w:val="0"/>
          <w:numId w:val="34"/>
        </w:numPr>
      </w:pPr>
      <w:r>
        <w:t>Overhead reduction methods:</w:t>
      </w:r>
    </w:p>
    <w:p w14:paraId="04C61BF7" w14:textId="77777777" w:rsidR="00AE2332" w:rsidRDefault="00463471">
      <w:pPr>
        <w:pStyle w:val="a6"/>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afb"/>
        <w:numPr>
          <w:ilvl w:val="2"/>
          <w:numId w:val="34"/>
        </w:numPr>
      </w:pPr>
      <w:r>
        <w:t xml:space="preserve">FFS:  case of same beam shape with different boresight angle[3]. </w:t>
      </w:r>
    </w:p>
    <w:p w14:paraId="0307D998" w14:textId="77777777" w:rsidR="00AE2332" w:rsidRDefault="00463471">
      <w:pPr>
        <w:pStyle w:val="afb"/>
        <w:numPr>
          <w:ilvl w:val="0"/>
          <w:numId w:val="34"/>
        </w:numPr>
      </w:pPr>
      <w:r>
        <w:t>Support of option 1 from ran1#105e[3][13][21]</w:t>
      </w:r>
    </w:p>
    <w:p w14:paraId="5F3356D0" w14:textId="77777777" w:rsidR="00AE2332" w:rsidRDefault="00463471">
      <w:pPr>
        <w:pStyle w:val="afb"/>
        <w:numPr>
          <w:ilvl w:val="0"/>
          <w:numId w:val="34"/>
        </w:numPr>
      </w:pPr>
      <w:r>
        <w:lastRenderedPageBreak/>
        <w:t>Support UE based positioning with signalling to the UE of the beam information. However, the LMF is provided with the beam information via O&amp;M (no NRPPa impact ) [22]</w:t>
      </w:r>
    </w:p>
    <w:p w14:paraId="4F96450D" w14:textId="77777777" w:rsidR="00AE2332" w:rsidRDefault="00463471">
      <w:pPr>
        <w:pStyle w:val="afb"/>
        <w:numPr>
          <w:ilvl w:val="0"/>
          <w:numId w:val="34"/>
        </w:numPr>
      </w:pPr>
      <w:r>
        <w:t xml:space="preserve"> </w:t>
      </w:r>
    </w:p>
    <w:p w14:paraId="52E3EC3F" w14:textId="77777777" w:rsidR="00AE2332" w:rsidRDefault="00AE2332"/>
    <w:tbl>
      <w:tblPr>
        <w:tblStyle w:val="af5"/>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The quantized relative power follow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바탕"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바탕" w:hAnsi="Times"/>
                <w:b/>
                <w:i/>
                <w:sz w:val="20"/>
                <w:szCs w:val="20"/>
                <w:lang w:val="en-US"/>
              </w:rPr>
              <w:t>:</w:t>
            </w:r>
            <w:r w:rsidRPr="006208A0">
              <w:rPr>
                <w:rFonts w:ascii="Times" w:eastAsia="바탕" w:hAnsi="Times"/>
                <w:i/>
                <w:sz w:val="20"/>
                <w:szCs w:val="20"/>
                <w:lang w:val="en-US"/>
              </w:rPr>
              <w:t xml:space="preserve"> For the beam/antenna information to be optionally provided to the LMF by the gnodeB</w:t>
            </w:r>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바탕"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바탕"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바탕"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바탕"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바탕" w:hAnsi="Times"/>
                <w:i/>
                <w:sz w:val="20"/>
                <w:szCs w:val="20"/>
                <w:lang w:val="en-US"/>
              </w:rPr>
              <w:t xml:space="preserve"> by the expected DL-AoD/ZoD value and uncertainty (of the expected DL-AoD/ZoD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a6"/>
              <w:spacing w:line="260" w:lineRule="exact"/>
              <w:jc w:val="both"/>
              <w:rPr>
                <w:sz w:val="20"/>
                <w:szCs w:val="20"/>
              </w:rPr>
            </w:pPr>
            <w:r>
              <w:rPr>
                <w:sz w:val="20"/>
                <w:szCs w:val="20"/>
              </w:rPr>
              <w:t>Proposal 4</w:t>
            </w:r>
          </w:p>
          <w:p w14:paraId="38D2C565"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6"/>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a6"/>
              <w:spacing w:line="260" w:lineRule="exact"/>
              <w:jc w:val="both"/>
              <w:rPr>
                <w:sz w:val="20"/>
                <w:szCs w:val="20"/>
              </w:rPr>
            </w:pPr>
            <w:r>
              <w:rPr>
                <w:sz w:val="20"/>
                <w:szCs w:val="20"/>
              </w:rPr>
              <w:t>Proposal 5</w:t>
            </w:r>
          </w:p>
          <w:p w14:paraId="6E317D34"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6"/>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a6"/>
              <w:spacing w:line="260" w:lineRule="exact"/>
              <w:jc w:val="both"/>
              <w:rPr>
                <w:sz w:val="20"/>
                <w:szCs w:val="20"/>
              </w:rPr>
            </w:pPr>
            <w:r>
              <w:rPr>
                <w:sz w:val="20"/>
                <w:szCs w:val="20"/>
              </w:rPr>
              <w:t>Proposal 6</w:t>
            </w:r>
          </w:p>
          <w:p w14:paraId="769C63B2"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a6"/>
              <w:spacing w:line="260" w:lineRule="exact"/>
              <w:jc w:val="both"/>
              <w:rPr>
                <w:sz w:val="20"/>
                <w:szCs w:val="20"/>
              </w:rPr>
            </w:pPr>
            <w:r>
              <w:rPr>
                <w:sz w:val="20"/>
                <w:szCs w:val="20"/>
              </w:rPr>
              <w:t>Proposal 7</w:t>
            </w:r>
          </w:p>
          <w:p w14:paraId="4ED80F35"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a6"/>
              <w:spacing w:line="260" w:lineRule="exact"/>
              <w:jc w:val="both"/>
              <w:rPr>
                <w:sz w:val="20"/>
                <w:szCs w:val="20"/>
              </w:rPr>
            </w:pPr>
            <w:r>
              <w:rPr>
                <w:sz w:val="20"/>
                <w:szCs w:val="20"/>
              </w:rPr>
              <w:lastRenderedPageBreak/>
              <w:t>Proposal 8</w:t>
            </w:r>
          </w:p>
          <w:p w14:paraId="3501F1FA"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 reporting 4 parameters (horizontal number of antennas, vertical number of antennas, dH, dV)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a6"/>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a6"/>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a7"/>
              <w:jc w:val="both"/>
              <w:rPr>
                <w:i/>
                <w:lang w:val="en-US"/>
              </w:rPr>
            </w:pPr>
            <w:r w:rsidRPr="006208A0">
              <w:rPr>
                <w:i/>
                <w:lang w:val="en-US"/>
              </w:rPr>
              <w:t>Proposal 4: slightly prefer Option 2.2 for UE-B DL AoD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lastRenderedPageBreak/>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a7"/>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afb"/>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2: Under Option 2.1, “The gNB reports quantized version of the relative </w:t>
            </w:r>
            <w:r w:rsidRPr="006208A0">
              <w:rPr>
                <w:rFonts w:eastAsia="SimSun" w:cs="Times New Roman"/>
                <w:b/>
                <w:bCs/>
                <w:sz w:val="21"/>
                <w:szCs w:val="21"/>
                <w:lang w:val="en-US" w:eastAsia="zh-CN"/>
              </w:rPr>
              <w:lastRenderedPageBreak/>
              <w:t>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lastRenderedPageBreak/>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afb"/>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afb"/>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afb"/>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afb"/>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afb"/>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afb"/>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afb"/>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afb"/>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afb"/>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For additional gNodeB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xml:space="preserve">)  the boresight AoD and boresight ZoD respectively should be provided to the UE </w:t>
            </w:r>
            <w:r w:rsidRPr="006208A0">
              <w:rPr>
                <w:rFonts w:ascii="Times New Roman" w:hAnsi="Times New Roman"/>
                <w:sz w:val="24"/>
                <w:lang w:val="en-US" w:eastAsia="zh-CN"/>
              </w:rPr>
              <w:lastRenderedPageBreak/>
              <w:t>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lastRenderedPageBreak/>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4"/>
        <w:numPr>
          <w:ilvl w:val="3"/>
          <w:numId w:val="2"/>
        </w:numPr>
        <w:ind w:left="0" w:firstLine="0"/>
      </w:pPr>
      <w:r>
        <w:t>Proposal 4.1 (signalling of beam information)</w:t>
      </w:r>
    </w:p>
    <w:p w14:paraId="76F9B9F8" w14:textId="77777777" w:rsidR="00AE2332" w:rsidRDefault="00463471">
      <w:pPr>
        <w:pStyle w:val="4"/>
        <w:numPr>
          <w:ilvl w:val="4"/>
          <w:numId w:val="2"/>
        </w:numPr>
      </w:pPr>
      <w:r>
        <w:t xml:space="preserve"> First round of discussion</w:t>
      </w:r>
    </w:p>
    <w:p w14:paraId="65604392"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720C2259"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28B55AAF"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afb"/>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afb"/>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357640D" w14:textId="77777777" w:rsidR="00AE2332" w:rsidRDefault="00463471">
      <w:pPr>
        <w:pStyle w:val="afb"/>
        <w:numPr>
          <w:ilvl w:val="0"/>
          <w:numId w:val="33"/>
        </w:numPr>
        <w:rPr>
          <w:rFonts w:cs="Times"/>
          <w:b/>
          <w:bCs/>
          <w:szCs w:val="20"/>
        </w:rPr>
      </w:pPr>
      <w:r>
        <w:rPr>
          <w:rFonts w:eastAsia="Times New Roman"/>
          <w:b/>
          <w:bCs/>
          <w:szCs w:val="20"/>
        </w:rPr>
        <w:lastRenderedPageBreak/>
        <w:t>For the step size used to represent the quantized power, chose between:</w:t>
      </w:r>
    </w:p>
    <w:p w14:paraId="0AA6255C" w14:textId="77777777" w:rsidR="00AE2332" w:rsidRDefault="00463471">
      <w:pPr>
        <w:pStyle w:val="afb"/>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0558E6F1" w14:textId="77777777" w:rsidR="00AE2332" w:rsidRDefault="00463471">
      <w:pPr>
        <w:pStyle w:val="afb"/>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afb"/>
        <w:numPr>
          <w:ilvl w:val="2"/>
          <w:numId w:val="33"/>
        </w:numPr>
        <w:rPr>
          <w:b/>
          <w:bCs/>
        </w:rPr>
      </w:pPr>
      <w:r>
        <w:rPr>
          <w:rFonts w:cs="Times"/>
          <w:b/>
          <w:bCs/>
          <w:szCs w:val="20"/>
        </w:rPr>
        <w:t>FFS possible values, including multi level quantization</w:t>
      </w:r>
    </w:p>
    <w:p w14:paraId="2B44ABE1" w14:textId="77777777" w:rsidR="00AE2332" w:rsidRDefault="00463471">
      <w:pPr>
        <w:pStyle w:val="afb"/>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afb"/>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1988844D" w14:textId="77777777"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afb"/>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afb"/>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0110AD8A" w14:textId="77777777"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77DE47B8" w14:textId="77777777"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afb"/>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afb"/>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prefer to devide the proposal 4.1 into three sub-proposals for further discussion as follows, then we can discuss them one by one.</w:t>
            </w:r>
          </w:p>
          <w:p w14:paraId="5C43F6C7"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lastRenderedPageBreak/>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92C8EB" w14:textId="77777777" w:rsidR="00AE2332" w:rsidRPr="006208A0" w:rsidRDefault="00463471">
            <w:pPr>
              <w:pStyle w:val="afb"/>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afb"/>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TRP,  </w:t>
            </w:r>
            <w:r w:rsidRPr="006208A0">
              <w:rPr>
                <w:rFonts w:cs="Times"/>
                <w:b/>
                <w:bCs/>
                <w:szCs w:val="20"/>
                <w:lang w:val="en-US"/>
              </w:rPr>
              <w:t>The beam power information is quantized as follow</w:t>
            </w:r>
          </w:p>
          <w:p w14:paraId="4059316A" w14:textId="77777777" w:rsidR="00AE2332" w:rsidRPr="006208A0" w:rsidRDefault="00463471">
            <w:pPr>
              <w:pStyle w:val="afb"/>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afb"/>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afb"/>
              <w:numPr>
                <w:ilvl w:val="0"/>
                <w:numId w:val="33"/>
              </w:numPr>
              <w:rPr>
                <w:rFonts w:cs="Times"/>
                <w:b/>
                <w:bCs/>
                <w:szCs w:val="20"/>
                <w:lang w:val="en-US"/>
              </w:rPr>
            </w:pPr>
            <w:r w:rsidRPr="006208A0">
              <w:rPr>
                <w:rFonts w:cs="Times"/>
                <w:b/>
                <w:bCs/>
                <w:szCs w:val="20"/>
                <w:lang w:val="en-US"/>
              </w:rPr>
              <w:t>For the range of reported angles  the angle are represented with K bits, where K is configurable. select between the following options</w:t>
            </w:r>
          </w:p>
          <w:p w14:paraId="69C7A9C9" w14:textId="77777777" w:rsidR="00AE2332" w:rsidRDefault="00463471">
            <w:pPr>
              <w:pStyle w:val="afb"/>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af3"/>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af3"/>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4"/>
        <w:numPr>
          <w:ilvl w:val="4"/>
          <w:numId w:val="2"/>
        </w:numPr>
      </w:pPr>
      <w:r>
        <w:t>Second  round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lastRenderedPageBreak/>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0EE9FF03"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7CC38853"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afb"/>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afb"/>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69AC9799" w14:textId="77777777"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afb"/>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6C1EBFB0" w14:textId="77777777" w:rsidR="00AE2332" w:rsidRDefault="00463471">
      <w:pPr>
        <w:pStyle w:val="afb"/>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afb"/>
        <w:numPr>
          <w:ilvl w:val="2"/>
          <w:numId w:val="33"/>
        </w:numPr>
        <w:rPr>
          <w:b/>
          <w:bCs/>
        </w:rPr>
      </w:pPr>
      <w:r>
        <w:rPr>
          <w:rFonts w:cs="Times"/>
          <w:b/>
          <w:bCs/>
          <w:szCs w:val="20"/>
        </w:rPr>
        <w:t>FFS possible values, including multi level quantization</w:t>
      </w:r>
    </w:p>
    <w:p w14:paraId="6856F2CB" w14:textId="77777777" w:rsidR="00AE2332" w:rsidRDefault="00463471">
      <w:pPr>
        <w:pStyle w:val="afb"/>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afb"/>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156AE81C" w14:textId="77777777"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afb"/>
        <w:numPr>
          <w:ilvl w:val="2"/>
          <w:numId w:val="33"/>
        </w:numPr>
        <w:rPr>
          <w:rFonts w:cs="Times"/>
          <w:b/>
          <w:bCs/>
          <w:szCs w:val="20"/>
        </w:rPr>
      </w:pPr>
      <w:r>
        <w:rPr>
          <w:rFonts w:cs="Times"/>
          <w:b/>
          <w:bCs/>
          <w:szCs w:val="20"/>
        </w:rPr>
        <w:lastRenderedPageBreak/>
        <w:t>FFS: values for [</w:t>
      </w:r>
      <w:r>
        <w:rPr>
          <w:b/>
          <w:bCs/>
          <w:i/>
          <w:iCs/>
        </w:rPr>
        <w:t>θ1, θ2</w:t>
      </w:r>
      <w:r>
        <w:rPr>
          <w:rFonts w:cs="Times"/>
          <w:b/>
          <w:bCs/>
          <w:szCs w:val="20"/>
        </w:rPr>
        <w:t>]</w:t>
      </w:r>
    </w:p>
    <w:p w14:paraId="49C99C1B" w14:textId="77777777" w:rsidR="00AE2332" w:rsidRDefault="00463471">
      <w:pPr>
        <w:pStyle w:val="afb"/>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afb"/>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1DDF1CA8" w14:textId="77777777"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135B2DEE" w14:textId="77777777"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afb"/>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afb"/>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af3"/>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17290C54" w14:textId="77777777" w:rsidR="00AE2332" w:rsidRPr="006208A0" w:rsidRDefault="00AE2332">
            <w:pPr>
              <w:pStyle w:val="af3"/>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af5"/>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120690">
                  <w:pPr>
                    <w:framePr w:hSpace="180" w:wrap="around" w:vAnchor="text" w:hAnchor="margin" w:y="101"/>
                    <w:spacing w:after="0"/>
                    <w:rPr>
                      <w:b/>
                      <w:bCs/>
                      <w:i/>
                      <w:iCs/>
                      <w:sz w:val="20"/>
                      <w:szCs w:val="24"/>
                      <w:lang w:val="en-US"/>
                    </w:rPr>
                  </w:pPr>
                  <w:r w:rsidRPr="006208A0">
                    <w:rPr>
                      <w:b/>
                      <w:bCs/>
                      <w:i/>
                      <w:iCs/>
                      <w:sz w:val="20"/>
                      <w:szCs w:val="24"/>
                      <w:lang w:val="en-US"/>
                    </w:rPr>
                    <w:lastRenderedPageBreak/>
                    <w:t xml:space="preserve">Proposal 1: For beam-shape signaling, include additional signaling to allow a full comparison of beam strengths across angles and PRS resources. </w:t>
                  </w:r>
                </w:p>
                <w:p w14:paraId="637BDA73" w14:textId="77777777" w:rsidR="00AE2332" w:rsidRPr="006208A0" w:rsidRDefault="00463471" w:rsidP="00120690">
                  <w:pPr>
                    <w:pStyle w:val="afb"/>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120690">
                  <w:pPr>
                    <w:pStyle w:val="afb"/>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120690">
                  <w:pPr>
                    <w:pStyle w:val="afb"/>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120690">
                  <w:pPr>
                    <w:pStyle w:val="afb"/>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120690">
                  <w:pPr>
                    <w:framePr w:hSpace="180" w:wrap="around" w:vAnchor="text" w:hAnchor="margin" w:y="101"/>
                    <w:rPr>
                      <w:sz w:val="18"/>
                      <w:lang w:val="en-US"/>
                    </w:rPr>
                  </w:pPr>
                </w:p>
                <w:p w14:paraId="34955A2C" w14:textId="77777777" w:rsidR="00AE2332" w:rsidRPr="006208A0" w:rsidRDefault="00463471" w:rsidP="00120690">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120690">
                  <w:pPr>
                    <w:framePr w:hSpace="180" w:wrap="around" w:vAnchor="text" w:hAnchor="margin" w:y="101"/>
                    <w:spacing w:after="0"/>
                    <w:rPr>
                      <w:b/>
                      <w:bCs/>
                      <w:i/>
                      <w:iCs/>
                      <w:sz w:val="20"/>
                      <w:szCs w:val="24"/>
                      <w:lang w:val="en-US"/>
                    </w:rPr>
                  </w:pPr>
                </w:p>
                <w:p w14:paraId="047C2110" w14:textId="77777777" w:rsidR="00AE2332" w:rsidRPr="006208A0" w:rsidRDefault="00463471" w:rsidP="00120690">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B350887"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af3"/>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afb"/>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From our understanding, all the proposals above assume the beam information form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3B217C" w14:paraId="516C255B" w14:textId="77777777">
        <w:trPr>
          <w:trHeight w:val="495"/>
        </w:trPr>
        <w:tc>
          <w:tcPr>
            <w:tcW w:w="1800" w:type="dxa"/>
            <w:tcBorders>
              <w:left w:val="single" w:sz="4" w:space="0" w:color="00000A"/>
              <w:right w:val="single" w:sz="4" w:space="0" w:color="00000A"/>
            </w:tcBorders>
            <w:shd w:val="clear" w:color="auto" w:fill="auto"/>
          </w:tcPr>
          <w:p w14:paraId="2DFCF3AB" w14:textId="53FF658F" w:rsidR="003B217C" w:rsidRDefault="003B217C" w:rsidP="00695A74">
            <w:pPr>
              <w:pStyle w:val="af3"/>
              <w:spacing w:before="120" w:beforeAutospacing="0" w:after="120" w:afterAutospacing="0"/>
              <w:rPr>
                <w:rFonts w:ascii="Times New Roman" w:hAnsi="Times New Roman" w:cs="Times New Roman"/>
                <w:szCs w:val="20"/>
                <w:lang w:eastAsia="zh-CN"/>
              </w:rPr>
            </w:pPr>
          </w:p>
        </w:tc>
        <w:tc>
          <w:tcPr>
            <w:tcW w:w="7773" w:type="dxa"/>
            <w:tcBorders>
              <w:left w:val="single" w:sz="4" w:space="0" w:color="00000A"/>
              <w:right w:val="single" w:sz="4" w:space="0" w:color="00000A"/>
            </w:tcBorders>
            <w:shd w:val="clear" w:color="auto" w:fill="auto"/>
          </w:tcPr>
          <w:p w14:paraId="5C1CA17D" w14:textId="77777777" w:rsidR="003B217C" w:rsidRPr="006208A0" w:rsidRDefault="003B217C" w:rsidP="00695A74">
            <w:pPr>
              <w:pStyle w:val="af3"/>
              <w:spacing w:before="120" w:beforeAutospacing="0" w:after="120" w:afterAutospacing="0"/>
              <w:rPr>
                <w:rFonts w:ascii="Times New Roman" w:hAnsi="Times New Roman" w:cs="Times New Roman"/>
                <w:szCs w:val="20"/>
                <w:lang w:eastAsia="zh-CN"/>
              </w:rPr>
            </w:pPr>
          </w:p>
        </w:tc>
      </w:tr>
    </w:tbl>
    <w:p w14:paraId="56FA83B6" w14:textId="77777777" w:rsidR="00AE2332" w:rsidRDefault="00AE2332">
      <w:pPr>
        <w:rPr>
          <w:rFonts w:eastAsia="맑은 고딕"/>
        </w:rPr>
      </w:pPr>
    </w:p>
    <w:p w14:paraId="639BB156" w14:textId="77777777" w:rsidR="00AE2332" w:rsidRDefault="00463471">
      <w:pPr>
        <w:rPr>
          <w:b/>
          <w:bCs/>
        </w:rPr>
      </w:pPr>
      <w:r>
        <w:rPr>
          <w:b/>
          <w:bCs/>
        </w:rPr>
        <w:lastRenderedPageBreak/>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af3"/>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af3"/>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af3"/>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afb"/>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af3"/>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af3"/>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3"/>
        <w:numPr>
          <w:ilvl w:val="2"/>
          <w:numId w:val="2"/>
        </w:numPr>
        <w:tabs>
          <w:tab w:val="left" w:pos="0"/>
        </w:tabs>
        <w:ind w:left="0"/>
      </w:pPr>
      <w:r>
        <w:lastRenderedPageBreak/>
        <w:t xml:space="preserve"> Aspect #5 AoD uncertainty window</w:t>
      </w:r>
    </w:p>
    <w:p w14:paraId="6F918A1B" w14:textId="77777777" w:rsidR="00AE2332" w:rsidRDefault="00463471">
      <w:pPr>
        <w:pStyle w:val="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af5"/>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ZoD value and uncertainty (of the expected DL-AoD/ZoD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ZoD and uncertainty (of the expected DL-AoD/ZoD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2: Indication of expected DL-AoA/ZoA value and uncertainty (of the expected DL-AoA/ZoA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ZoA and uncertainty (of the expected DL-AoA/ZoA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ZoD or AoA/ZoA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af5"/>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r w:rsidRPr="006208A0">
              <w:rPr>
                <w:iCs/>
                <w:lang w:val="en-US"/>
              </w:rPr>
              <w:t xml:space="preserve">For the purpose of both UE-B and UE-A DL-AoD,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AoD/ZoD value and uncertainty (of the expected DL-AoD/ZoD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AoD/ZoD and uncertainty (of the expected DL-AoD/ZoD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afb"/>
              <w:numPr>
                <w:ilvl w:val="0"/>
                <w:numId w:val="45"/>
              </w:numPr>
              <w:spacing w:after="0"/>
            </w:pPr>
            <w:r>
              <w:t>FFS: details of signaling</w:t>
            </w:r>
          </w:p>
          <w:p w14:paraId="32BE7700" w14:textId="77777777" w:rsidR="00AE2332" w:rsidRPr="006208A0" w:rsidRDefault="00463471">
            <w:pPr>
              <w:pStyle w:val="afb"/>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lastRenderedPageBreak/>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afb"/>
        <w:numPr>
          <w:ilvl w:val="0"/>
          <w:numId w:val="43"/>
        </w:numPr>
      </w:pPr>
      <w:r>
        <w:t>Option 1 from the previous agreement  is supported by  [2][8][9][10][15][18]</w:t>
      </w:r>
    </w:p>
    <w:p w14:paraId="52AAA0FD" w14:textId="77777777" w:rsidR="00AE2332" w:rsidRDefault="00463471">
      <w:pPr>
        <w:pStyle w:val="afb"/>
        <w:numPr>
          <w:ilvl w:val="1"/>
          <w:numId w:val="43"/>
        </w:numPr>
      </w:pPr>
      <w:r>
        <w:t xml:space="preserve"> use of PRS ID(s) as an alternative to the expected value and uncertainty of AoD/ZoD is mentioned in [22]</w:t>
      </w:r>
    </w:p>
    <w:p w14:paraId="76EEF6C7" w14:textId="77777777" w:rsidR="00AE2332" w:rsidRDefault="00463471">
      <w:pPr>
        <w:pStyle w:val="afb"/>
        <w:numPr>
          <w:ilvl w:val="0"/>
          <w:numId w:val="43"/>
        </w:numPr>
      </w:pPr>
      <w:r>
        <w:t>Option 2 from the previous agreement is supported by [1][8]</w:t>
      </w:r>
    </w:p>
    <w:p w14:paraId="487E2D93" w14:textId="77777777" w:rsidR="00AE2332" w:rsidRDefault="00463471">
      <w:pPr>
        <w:pStyle w:val="afb"/>
        <w:numPr>
          <w:ilvl w:val="1"/>
          <w:numId w:val="43"/>
        </w:numPr>
      </w:pPr>
      <w:r>
        <w:t xml:space="preserve">Extend Support for DL TDOA and multi RTT [1] </w:t>
      </w:r>
    </w:p>
    <w:p w14:paraId="2BA72EDB" w14:textId="77777777" w:rsidR="00AE2332" w:rsidRDefault="00463471">
      <w:pPr>
        <w:pStyle w:val="afb"/>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af5"/>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 xml:space="preserve">Proposal 5: Support indication of expected DL-AoA/ZoA value and uncertainty (of the expected DL-AoA/ZoA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ZoA and uncertainty (of the expected DL-AoA/ZoA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a7"/>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afb"/>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r w:rsidRPr="006208A0">
              <w:rPr>
                <w:rFonts w:ascii="Times" w:eastAsia="SimSun" w:hAnsi="Times"/>
                <w:i/>
                <w:sz w:val="20"/>
                <w:lang w:val="en-US"/>
              </w:rPr>
              <w:t>For the purpose of both UE-B and UE-A DL-AoD, and with regards to the support of AOD measurements with an expected uncertainty window, which includes,</w:t>
            </w:r>
          </w:p>
          <w:p w14:paraId="74409A5A" w14:textId="77777777" w:rsidR="00AE2332" w:rsidRPr="006208A0" w:rsidRDefault="00463471">
            <w:pPr>
              <w:pStyle w:val="afb"/>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AoD/ZoD value and uncertainty (of the expected DL-AoD/ZoD value) range(s) is signaled by the LMF to the UE</w:t>
            </w:r>
          </w:p>
          <w:p w14:paraId="6D6E6514" w14:textId="77777777" w:rsidR="00AE2332" w:rsidRPr="006208A0" w:rsidRDefault="00463471">
            <w:pPr>
              <w:pStyle w:val="afb"/>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3F28B02B" w14:textId="77777777" w:rsidR="00AE2332" w:rsidRPr="006208A0" w:rsidRDefault="00463471">
            <w:pPr>
              <w:pStyle w:val="afb"/>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Note: The expected uncertainty window is defined by the LOS direction between a TRP (or a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AoD, support Option 3, i.e., do not introduce expected AoD/ZoD or AoA/ZoA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AoD/ZoD or DL-AoA/ZoA,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ZoA value and uncertainty (of the expected DL-AoA/ZoA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afa"/>
                <w:rFonts w:eastAsia="MS Mincho"/>
                <w:lang w:val="en-US"/>
              </w:rPr>
              <w:t xml:space="preserve"> </w:t>
            </w:r>
            <w:r w:rsidRPr="006208A0">
              <w:rPr>
                <w:lang w:val="en-US" w:eastAsia="ja-JP"/>
              </w:rPr>
              <w:t xml:space="preserve">indication of expected DL-AoD/ZoD value </w:t>
            </w:r>
            <w:r w:rsidRPr="006208A0">
              <w:rPr>
                <w:lang w:val="en-US" w:eastAsia="ja-JP"/>
              </w:rPr>
              <w:lastRenderedPageBreak/>
              <w:t xml:space="preserve">and uncertainty (of the expected DL-AoD/ZoD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ZoD value and uncertainty (of the expected AoD/ZoD value) range(s) is signaled by the LMF to gNBs/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a7"/>
              <w:jc w:val="both"/>
              <w:rPr>
                <w:i/>
                <w:lang w:val="en-US"/>
              </w:rPr>
            </w:pPr>
            <w:r w:rsidRPr="006208A0">
              <w:rPr>
                <w:i/>
                <w:lang w:val="en-US"/>
              </w:rPr>
              <w:t xml:space="preserve">Proposal 3: Slightly prefer Option 1 for LoS path. </w:t>
            </w:r>
          </w:p>
          <w:p w14:paraId="66C20DEC" w14:textId="77777777" w:rsidR="00AE2332" w:rsidRPr="006208A0" w:rsidRDefault="00463471">
            <w:pPr>
              <w:pStyle w:val="a7"/>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ZoD value and uncertainty (of the expected DL-AoD/ZoD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For the purpose of both UE based and UE assisted DL-AoD, the LMF can provide the UE with the expected DL-AoD/ZoD value and uncertainty (of the expected DL-AoD/ZoD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a7"/>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afb"/>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afb"/>
              <w:numPr>
                <w:ilvl w:val="1"/>
                <w:numId w:val="49"/>
              </w:numPr>
              <w:spacing w:after="0" w:line="240" w:lineRule="auto"/>
              <w:jc w:val="both"/>
              <w:rPr>
                <w:b/>
                <w:lang w:val="en-US"/>
              </w:rPr>
            </w:pPr>
            <w:r w:rsidRPr="006208A0">
              <w:rPr>
                <w:b/>
                <w:lang w:val="en-US"/>
              </w:rPr>
              <w:t>Option 1: Indication of expected DL-AoD/ZoD value and uncertainty (of the expected DL-AoD/ZoD value) range(s) is signaled by the LMF to the UE</w:t>
            </w:r>
          </w:p>
          <w:p w14:paraId="79DB1039" w14:textId="77777777" w:rsidR="00AE2332" w:rsidRPr="006208A0" w:rsidRDefault="00463471">
            <w:pPr>
              <w:pStyle w:val="afb"/>
              <w:numPr>
                <w:ilvl w:val="1"/>
                <w:numId w:val="49"/>
              </w:numPr>
              <w:spacing w:afterLines="50" w:after="120" w:line="240" w:lineRule="auto"/>
              <w:jc w:val="both"/>
              <w:rPr>
                <w:b/>
                <w:lang w:val="en-US"/>
              </w:rPr>
            </w:pPr>
            <w:r w:rsidRPr="006208A0">
              <w:rPr>
                <w:b/>
                <w:lang w:val="en-US"/>
              </w:rPr>
              <w:t xml:space="preserve">Option 2: Indication of expected DL-AoA/ZoA value and uncertainty (of the expected DL-AoA/ZoA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ZoD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r>
        <w:rPr>
          <w:b/>
          <w:bCs/>
        </w:rPr>
        <w:lastRenderedPageBreak/>
        <w:t xml:space="preserve">Proposal  5.1  </w:t>
      </w:r>
    </w:p>
    <w:p w14:paraId="47704011"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afb"/>
        <w:numPr>
          <w:ilvl w:val="0"/>
          <w:numId w:val="45"/>
        </w:numPr>
        <w:spacing w:after="0"/>
        <w:rPr>
          <w:b/>
          <w:bCs/>
        </w:rPr>
      </w:pPr>
      <w:r>
        <w:rPr>
          <w:b/>
          <w:bCs/>
        </w:rPr>
        <w:t>FFS: details of signaling</w:t>
      </w:r>
    </w:p>
    <w:p w14:paraId="64E97636" w14:textId="77777777" w:rsidR="00AE2332" w:rsidRDefault="00463471">
      <w:pPr>
        <w:pStyle w:val="afb"/>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Support the proposal.</w:t>
            </w:r>
          </w:p>
        </w:tc>
      </w:tr>
      <w:tr w:rsidR="00120690" w14:paraId="32EC5FA1" w14:textId="77777777">
        <w:tc>
          <w:tcPr>
            <w:tcW w:w="2075" w:type="dxa"/>
            <w:tcBorders>
              <w:top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tcBorders>
            <w:shd w:val="clear" w:color="auto" w:fill="auto"/>
          </w:tcPr>
          <w:p w14:paraId="59EB4CC1" w14:textId="20BF944A" w:rsidR="00120690" w:rsidRDefault="00120690" w:rsidP="00120690">
            <w:pPr>
              <w:rPr>
                <w:rFonts w:eastAsia="SimSun" w:cs="Times New Roman"/>
                <w:lang w:eastAsia="zh-CN"/>
              </w:rPr>
            </w:pPr>
            <w:r w:rsidRPr="00120690">
              <w:rPr>
                <w:rFonts w:eastAsia="SimSun" w:cs="Times New Roman"/>
                <w:lang w:eastAsia="zh-CN"/>
              </w:rPr>
              <w:t>W</w:t>
            </w:r>
            <w:r w:rsidRPr="00120690">
              <w:rPr>
                <w:rFonts w:eastAsia="SimSun" w:cs="Times New Roman" w:hint="eastAsia"/>
                <w:lang w:eastAsia="zh-CN"/>
              </w:rPr>
              <w:t xml:space="preserve">e </w:t>
            </w:r>
            <w:r w:rsidRPr="00120690">
              <w:rPr>
                <w:rFonts w:eastAsia="SimSun" w:cs="Times New Roman"/>
                <w:lang w:eastAsia="zh-CN"/>
              </w:rPr>
              <w:t xml:space="preserve">are also still supportive of option2 in the previous agreement. </w:t>
            </w:r>
          </w:p>
        </w:tc>
      </w:tr>
    </w:tbl>
    <w:p w14:paraId="204BB469" w14:textId="77777777" w:rsidR="00AE2332" w:rsidRDefault="00463471">
      <w:r>
        <w:t xml:space="preserve">   </w:t>
      </w:r>
    </w:p>
    <w:p w14:paraId="1354D379" w14:textId="77777777" w:rsidR="00AE2332" w:rsidRDefault="00463471">
      <w:r>
        <w:t xml:space="preserve"> </w:t>
      </w:r>
    </w:p>
    <w:p w14:paraId="38418CB1" w14:textId="77777777" w:rsidR="00AE2332" w:rsidRDefault="00463471">
      <w:pPr>
        <w:pStyle w:val="3"/>
        <w:numPr>
          <w:ilvl w:val="2"/>
          <w:numId w:val="2"/>
        </w:numPr>
        <w:tabs>
          <w:tab w:val="left" w:pos="0"/>
        </w:tabs>
        <w:ind w:left="0"/>
      </w:pPr>
      <w:r>
        <w:lastRenderedPageBreak/>
        <w:t xml:space="preserve"> Aspect #6 2-step beam refinement </w:t>
      </w:r>
    </w:p>
    <w:p w14:paraId="45BF43EF" w14:textId="77777777" w:rsidR="00AE2332" w:rsidRDefault="00463471">
      <w:pPr>
        <w:pStyle w:val="4"/>
        <w:numPr>
          <w:ilvl w:val="3"/>
          <w:numId w:val="2"/>
        </w:numPr>
        <w:ind w:left="0" w:firstLine="0"/>
      </w:pPr>
      <w:r>
        <w:t>Summary and FL proposal</w:t>
      </w:r>
    </w:p>
    <w:p w14:paraId="559DF54D" w14:textId="77777777" w:rsidR="00AE2332" w:rsidRDefault="00463471">
      <w:r>
        <w:t>The issue of beam refinement/two-stage beam sweeping was discussed In [2][4][5][8][10][16]  with the following proposals:</w:t>
      </w:r>
    </w:p>
    <w:p w14:paraId="27D85DC5" w14:textId="77777777" w:rsidR="00AE2332" w:rsidRDefault="00463471">
      <w:pPr>
        <w:pStyle w:val="afb"/>
        <w:numPr>
          <w:ilvl w:val="0"/>
          <w:numId w:val="45"/>
        </w:numPr>
      </w:pPr>
      <w:r>
        <w:t>[4] proposes to support PRS beam information in UE assisted methods</w:t>
      </w:r>
    </w:p>
    <w:p w14:paraId="32921D64" w14:textId="77777777" w:rsidR="00AE2332" w:rsidRDefault="00463471">
      <w:pPr>
        <w:pStyle w:val="afb"/>
        <w:numPr>
          <w:ilvl w:val="0"/>
          <w:numId w:val="45"/>
        </w:numPr>
      </w:pPr>
      <w:r>
        <w:t xml:space="preserve">[5] proposes to support dynamic association between PRS resources in different resource sets of the same TRP. </w:t>
      </w:r>
    </w:p>
    <w:p w14:paraId="2A7E6277" w14:textId="77777777" w:rsidR="00AE2332" w:rsidRDefault="00463471">
      <w:pPr>
        <w:pStyle w:val="afb"/>
        <w:numPr>
          <w:ilvl w:val="0"/>
          <w:numId w:val="45"/>
        </w:numPr>
      </w:pPr>
      <w:r>
        <w:t xml:space="preserve">[8][10][16] discuss association/refinement between PRS in two separate resource sets in the same TRP </w:t>
      </w:r>
    </w:p>
    <w:p w14:paraId="4D94409A" w14:textId="77777777" w:rsidR="00AE2332" w:rsidRDefault="00463471">
      <w:pPr>
        <w:pStyle w:val="afb"/>
        <w:numPr>
          <w:ilvl w:val="0"/>
          <w:numId w:val="45"/>
        </w:numPr>
      </w:pPr>
      <w:r>
        <w:t>[2] proposes to deprioritize the issue</w:t>
      </w:r>
    </w:p>
    <w:p w14:paraId="4B7F37D3" w14:textId="77777777" w:rsidR="00AE2332" w:rsidRDefault="00AE2332"/>
    <w:p w14:paraId="6A8D785C" w14:textId="77777777" w:rsidR="00AE2332" w:rsidRDefault="00AE2332"/>
    <w:tbl>
      <w:tblPr>
        <w:tblStyle w:val="af5"/>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바탕" w:hAnsi="Times"/>
                <w:i/>
                <w:iCs/>
                <w:sz w:val="20"/>
                <w:szCs w:val="20"/>
                <w:lang w:val="en-US"/>
              </w:rPr>
            </w:pPr>
            <w:r w:rsidRPr="006208A0">
              <w:rPr>
                <w:rFonts w:ascii="Times" w:eastAsia="바탕"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바탕" w:hAnsi="Times"/>
                <w:b/>
                <w:i/>
                <w:iCs/>
                <w:sz w:val="20"/>
                <w:szCs w:val="20"/>
                <w:lang w:val="en-US"/>
              </w:rPr>
              <w:t>:</w:t>
            </w:r>
            <w:r w:rsidRPr="006208A0">
              <w:rPr>
                <w:rFonts w:ascii="Times" w:eastAsia="바탕"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바탕"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바탕" w:hAnsi="Times"/>
                <w:b/>
                <w:i/>
                <w:iCs/>
                <w:sz w:val="20"/>
                <w:szCs w:val="20"/>
                <w:lang w:val="en-US"/>
              </w:rPr>
              <w:t>:</w:t>
            </w:r>
            <w:r w:rsidRPr="006208A0">
              <w:rPr>
                <w:rFonts w:ascii="Times" w:eastAsia="바탕"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BeamInfo)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바탕"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resource  is associated with the PRS resources </w:t>
            </w:r>
            <w:r w:rsidRPr="006208A0">
              <w:rPr>
                <w:rFonts w:eastAsia="DengXian"/>
                <w:b/>
                <w:i/>
                <w:lang w:val="en-US" w:eastAsia="zh-CN"/>
              </w:rPr>
              <w:lastRenderedPageBreak/>
              <w:t xml:space="preserve">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lastRenderedPageBreak/>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afb"/>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4"/>
        <w:numPr>
          <w:ilvl w:val="3"/>
          <w:numId w:val="2"/>
        </w:numPr>
        <w:ind w:left="0" w:firstLine="0"/>
      </w:pPr>
      <w:r>
        <w:t>First round of discussion</w:t>
      </w:r>
    </w:p>
    <w:p w14:paraId="40995A03"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afb"/>
        <w:numPr>
          <w:ilvl w:val="0"/>
          <w:numId w:val="45"/>
        </w:numPr>
        <w:rPr>
          <w:b/>
          <w:bCs/>
        </w:rPr>
      </w:pPr>
      <w:r>
        <w:rPr>
          <w:b/>
          <w:bCs/>
        </w:rPr>
        <w:t xml:space="preserve"> (if yes to question 6-1): what kind of association should be supported:</w:t>
      </w:r>
    </w:p>
    <w:p w14:paraId="443DA30B" w14:textId="77777777" w:rsidR="00AE2332" w:rsidRDefault="00463471">
      <w:pPr>
        <w:pStyle w:val="afb"/>
        <w:numPr>
          <w:ilvl w:val="2"/>
          <w:numId w:val="45"/>
        </w:numPr>
        <w:rPr>
          <w:b/>
          <w:bCs/>
        </w:rPr>
      </w:pPr>
      <w:r>
        <w:rPr>
          <w:b/>
          <w:bCs/>
        </w:rPr>
        <w:t>Dynamic association between PRS resources in different sets should be supported</w:t>
      </w:r>
    </w:p>
    <w:p w14:paraId="0BA4AEAC" w14:textId="77777777" w:rsidR="00AE2332" w:rsidRDefault="00463471">
      <w:pPr>
        <w:pStyle w:val="afb"/>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af5"/>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 xml:space="preserve">From our point of view, dynamic association is more flexible with less PRS overhead. Moreover, with the same number of PRS resources of second-stage resource set, dynamic association achieves better beam refinement (more narrow </w:t>
            </w:r>
            <w:r w:rsidRPr="006208A0">
              <w:rPr>
                <w:rFonts w:eastAsia="DengXian"/>
                <w:lang w:val="en-US" w:eastAsia="zh-CN"/>
              </w:rPr>
              <w:lastRenderedPageBreak/>
              <w:t>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lastRenderedPageBreak/>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The QCL configruation can provided what is proposed here. Furthermore, provding the boresight informaiton of PRS resource can also provide similar funcationality</w:t>
            </w:r>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bookmarkStart w:id="25" w:name="_GoBack" w:colFirst="0" w:colLast="1"/>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bookmarkEnd w:id="25"/>
    </w:tbl>
    <w:p w14:paraId="5364D52F" w14:textId="77777777" w:rsidR="00AE2332" w:rsidRDefault="00AE2332"/>
    <w:p w14:paraId="5E53441D" w14:textId="77777777" w:rsidR="00AE2332" w:rsidRDefault="00463471">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바탕" w:hAnsi="Times"/>
                <w:i/>
                <w:sz w:val="20"/>
                <w:szCs w:val="20"/>
                <w:lang w:val="en-US"/>
              </w:rPr>
            </w:pPr>
            <w:r w:rsidRPr="006208A0">
              <w:rPr>
                <w:rFonts w:ascii="Times" w:eastAsia="바탕"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바탕"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바탕" w:hAnsi="Times"/>
                <w:i/>
                <w:sz w:val="20"/>
                <w:szCs w:val="20"/>
                <w:lang w:val="en-US"/>
              </w:rPr>
            </w:pPr>
            <w:r w:rsidRPr="006208A0">
              <w:rPr>
                <w:rFonts w:ascii="Times" w:eastAsia="바탕"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바탕" w:hAnsi="Times"/>
                <w:i/>
                <w:sz w:val="20"/>
                <w:szCs w:val="20"/>
                <w:lang w:val="en-US"/>
              </w:rPr>
            </w:pPr>
            <w:r w:rsidRPr="006208A0">
              <w:rPr>
                <w:rFonts w:ascii="Times" w:eastAsia="바탕"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w:t>
            </w:r>
            <w:r w:rsidRPr="006208A0">
              <w:rPr>
                <w:lang w:val="en-US" w:eastAsia="ja-JP"/>
              </w:rPr>
              <w:lastRenderedPageBreak/>
              <w:t>order to improve the positioning accuracy achievable with DL-AoD.</w:t>
            </w:r>
            <w:r w:rsidRPr="006208A0">
              <w:rPr>
                <w:lang w:val="en-US"/>
              </w:rPr>
              <w:t xml:space="preserve"> </w:t>
            </w:r>
            <w:r>
              <w:t>Including:</w:t>
            </w:r>
          </w:p>
          <w:p w14:paraId="7908D29C" w14:textId="77777777" w:rsidR="00AE2332" w:rsidRPr="006208A0" w:rsidRDefault="00463471">
            <w:pPr>
              <w:pStyle w:val="afb"/>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14:paraId="6284B0DE" w14:textId="77777777" w:rsidR="00AE2332" w:rsidRPr="006208A0" w:rsidRDefault="00463471">
            <w:pPr>
              <w:pStyle w:val="afb"/>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afb"/>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afb"/>
              <w:numPr>
                <w:ilvl w:val="1"/>
                <w:numId w:val="53"/>
              </w:numPr>
              <w:spacing w:after="0" w:line="240" w:lineRule="auto"/>
              <w:contextualSpacing/>
              <w:jc w:val="both"/>
              <w:rPr>
                <w:sz w:val="20"/>
                <w:szCs w:val="20"/>
                <w:lang w:val="en-US" w:eastAsia="ja-JP"/>
              </w:rPr>
            </w:pPr>
            <w:r w:rsidRPr="006208A0">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35030C17" w14:textId="77777777" w:rsidR="00AE2332" w:rsidRPr="006208A0" w:rsidRDefault="00463471">
            <w:pPr>
              <w:pStyle w:val="afb"/>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바탕"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lastRenderedPageBreak/>
              <w:t>[9]</w:t>
            </w:r>
          </w:p>
        </w:tc>
        <w:tc>
          <w:tcPr>
            <w:tcW w:w="8641" w:type="dxa"/>
            <w:shd w:val="clear" w:color="auto" w:fill="auto"/>
          </w:tcPr>
          <w:p w14:paraId="4A3F8F6B" w14:textId="77777777" w:rsidR="00AE2332" w:rsidRPr="006208A0" w:rsidRDefault="00463471">
            <w:pPr>
              <w:pStyle w:val="a7"/>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바탕"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바탕"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AoA should be discussed. It can help with in NLoS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6" w:name="_In-sequence_SDU_delivery"/>
      <w:bookmarkEnd w:id="26"/>
      <w:r>
        <w:rPr>
          <w:rFonts w:ascii="Arial" w:eastAsia="Times New Roman" w:hAnsi="Arial" w:cs="Arial"/>
          <w:b/>
          <w:bCs/>
          <w:color w:val="000000"/>
        </w:rPr>
        <w:t xml:space="preserve"> TBD</w:t>
      </w:r>
    </w:p>
    <w:p w14:paraId="57D3890B" w14:textId="77777777" w:rsidR="00AE2332" w:rsidRDefault="00AE2332">
      <w:pPr>
        <w:pStyle w:val="afb"/>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AoD enhancements,Huawei, HiSilicon</w:t>
      </w:r>
    </w:p>
    <w:p w14:paraId="00EE96D9" w14:textId="77777777" w:rsidR="00AE2332" w:rsidRDefault="00463471">
      <w:pPr>
        <w:pStyle w:val="Reference"/>
        <w:numPr>
          <w:ilvl w:val="0"/>
          <w:numId w:val="54"/>
        </w:numPr>
      </w:pPr>
      <w:r>
        <w:t>R1-2108880,Accuracy improvement for DL-AoD positioning solutions,ZTE</w:t>
      </w:r>
    </w:p>
    <w:p w14:paraId="5C1DB076" w14:textId="77777777" w:rsidR="00AE2332" w:rsidRDefault="00463471">
      <w:pPr>
        <w:pStyle w:val="Reference"/>
        <w:numPr>
          <w:ilvl w:val="0"/>
          <w:numId w:val="54"/>
        </w:numPr>
      </w:pPr>
      <w:r>
        <w:t>R1-2108977,Discussion on potential enhancements for DL-AoD method,vivo</w:t>
      </w:r>
    </w:p>
    <w:p w14:paraId="7A079075" w14:textId="77777777" w:rsidR="00AE2332" w:rsidRDefault="00463471">
      <w:pPr>
        <w:pStyle w:val="Reference"/>
        <w:numPr>
          <w:ilvl w:val="0"/>
          <w:numId w:val="54"/>
        </w:numPr>
      </w:pPr>
      <w:r>
        <w:lastRenderedPageBreak/>
        <w:t>R1-2109053,Enhancements for DL-AoD positioning,OPPO</w:t>
      </w:r>
    </w:p>
    <w:p w14:paraId="0F3DCBE6" w14:textId="77777777" w:rsidR="00AE2332" w:rsidRDefault="00463471">
      <w:pPr>
        <w:pStyle w:val="Reference"/>
        <w:numPr>
          <w:ilvl w:val="0"/>
          <w:numId w:val="54"/>
        </w:numPr>
      </w:pPr>
      <w:r>
        <w:t>R1-2109226,Further discussion on enhancements for DL-AoD positioning method,CATT</w:t>
      </w:r>
    </w:p>
    <w:p w14:paraId="50C3DF8A" w14:textId="77777777" w:rsidR="00AE2332" w:rsidRDefault="00463471">
      <w:pPr>
        <w:pStyle w:val="Reference"/>
        <w:numPr>
          <w:ilvl w:val="0"/>
          <w:numId w:val="54"/>
        </w:numPr>
      </w:pPr>
      <w:r>
        <w:t>R1-2109284,Discussion on DL-AoD enhancements,CMCC</w:t>
      </w:r>
    </w:p>
    <w:p w14:paraId="056398B0" w14:textId="77777777" w:rsidR="00AE2332" w:rsidRDefault="00463471">
      <w:pPr>
        <w:pStyle w:val="Reference"/>
        <w:numPr>
          <w:ilvl w:val="0"/>
          <w:numId w:val="54"/>
        </w:numPr>
      </w:pPr>
      <w:r>
        <w:t>R1-2109346,Discussion on enhancements for DL-AoD positioning,CAICT</w:t>
      </w:r>
    </w:p>
    <w:p w14:paraId="58E54C76" w14:textId="77777777" w:rsidR="00AE2332" w:rsidRDefault="00463471">
      <w:pPr>
        <w:pStyle w:val="Reference"/>
        <w:numPr>
          <w:ilvl w:val="0"/>
          <w:numId w:val="54"/>
        </w:numPr>
      </w:pPr>
      <w:r>
        <w:t>R1-2109365,Views on enhancing DL AoD,Nokia, Nokia Shanghai Bell</w:t>
      </w:r>
    </w:p>
    <w:p w14:paraId="6FB3315E" w14:textId="77777777" w:rsidR="00AE2332" w:rsidRDefault="00463471">
      <w:pPr>
        <w:pStyle w:val="Reference"/>
        <w:numPr>
          <w:ilvl w:val="0"/>
          <w:numId w:val="54"/>
        </w:numPr>
      </w:pPr>
      <w:r>
        <w:t>R1-2109413,Accuracy improvements for DL-AoD positioning solutions,Xiaomi</w:t>
      </w:r>
    </w:p>
    <w:p w14:paraId="4879CF92" w14:textId="77777777" w:rsidR="00AE2332" w:rsidRDefault="00463471">
      <w:pPr>
        <w:pStyle w:val="Reference"/>
        <w:numPr>
          <w:ilvl w:val="0"/>
          <w:numId w:val="54"/>
        </w:numPr>
      </w:pPr>
      <w:r>
        <w:t>R1-2109492,Discussion on accuracy improvements for DL-AoD positioning solutions,Samsung</w:t>
      </w:r>
    </w:p>
    <w:p w14:paraId="041CE797" w14:textId="77777777" w:rsidR="00AE2332" w:rsidRDefault="00463471">
      <w:pPr>
        <w:pStyle w:val="Reference"/>
        <w:numPr>
          <w:ilvl w:val="0"/>
          <w:numId w:val="54"/>
        </w:numPr>
      </w:pPr>
      <w:r>
        <w:t>R1-2109613,Solutions for NR Positioning DL-AoD Enhancements,Intel Corporation</w:t>
      </w:r>
    </w:p>
    <w:p w14:paraId="63ED2D46" w14:textId="77777777" w:rsidR="00AE2332" w:rsidRDefault="00463471">
      <w:pPr>
        <w:pStyle w:val="Reference"/>
        <w:numPr>
          <w:ilvl w:val="0"/>
          <w:numId w:val="54"/>
        </w:numPr>
      </w:pPr>
      <w:r>
        <w:t>R1-2109681,Discussion on DL-AoD positioning enhancements,NTT DOCOMO, INC.</w:t>
      </w:r>
    </w:p>
    <w:p w14:paraId="1CEEB0B9" w14:textId="77777777" w:rsidR="00AE2332" w:rsidRDefault="00463471">
      <w:pPr>
        <w:pStyle w:val="Reference"/>
        <w:numPr>
          <w:ilvl w:val="0"/>
          <w:numId w:val="54"/>
        </w:numPr>
      </w:pPr>
      <w:r>
        <w:t>R1-2109792,Considerations on enhancements for DL-AoD,Sony</w:t>
      </w:r>
    </w:p>
    <w:p w14:paraId="0BFE57F7" w14:textId="77777777" w:rsidR="00AE2332" w:rsidRDefault="00463471">
      <w:pPr>
        <w:pStyle w:val="Reference"/>
        <w:numPr>
          <w:ilvl w:val="0"/>
          <w:numId w:val="54"/>
        </w:numPr>
      </w:pPr>
      <w:r>
        <w:t xml:space="preserve">R1-2109864,DL-AoD positioning enhancements,Fraunhofer IIS, Fraunhofer HHI </w:t>
      </w:r>
    </w:p>
    <w:p w14:paraId="37815F65" w14:textId="77777777" w:rsidR="00AE2332" w:rsidRDefault="00463471">
      <w:pPr>
        <w:pStyle w:val="Reference"/>
        <w:numPr>
          <w:ilvl w:val="0"/>
          <w:numId w:val="54"/>
        </w:numPr>
      </w:pPr>
      <w:r>
        <w:t>R1-2110037,Positioning Accuracy enhancements for DL-AoD,Apple</w:t>
      </w:r>
    </w:p>
    <w:p w14:paraId="79357629" w14:textId="77777777" w:rsidR="00AE2332" w:rsidRDefault="00463471">
      <w:pPr>
        <w:pStyle w:val="Reference"/>
        <w:numPr>
          <w:ilvl w:val="0"/>
          <w:numId w:val="54"/>
        </w:numPr>
      </w:pPr>
      <w:r>
        <w:t>R1-2110090,Discussion on accuracy improvement for DL-AoD positioning,LG Electronics</w:t>
      </w:r>
    </w:p>
    <w:p w14:paraId="1303063F" w14:textId="77777777" w:rsidR="00AE2332" w:rsidRDefault="00463471">
      <w:pPr>
        <w:pStyle w:val="Reference"/>
        <w:numPr>
          <w:ilvl w:val="0"/>
          <w:numId w:val="54"/>
        </w:numPr>
      </w:pPr>
      <w:r>
        <w:t>R1-2110148,Enhancements for DL-AoD positioning solutions,InterDigital, Inc.</w:t>
      </w:r>
    </w:p>
    <w:p w14:paraId="76136265" w14:textId="77777777" w:rsidR="00AE2332" w:rsidRDefault="00463471">
      <w:pPr>
        <w:pStyle w:val="Reference"/>
        <w:numPr>
          <w:ilvl w:val="0"/>
          <w:numId w:val="54"/>
        </w:numPr>
      </w:pPr>
      <w:r>
        <w:t>R1-2110189,Remaining Issues on Potential Enhancements for DL-AoD positioning,Qualcomm Incorporated</w:t>
      </w:r>
    </w:p>
    <w:p w14:paraId="60B2AFC8" w14:textId="77777777" w:rsidR="00AE2332" w:rsidRDefault="00463471">
      <w:pPr>
        <w:pStyle w:val="Reference"/>
        <w:numPr>
          <w:ilvl w:val="0"/>
          <w:numId w:val="54"/>
        </w:numPr>
      </w:pPr>
      <w:r>
        <w:t>R1-2110256,Accuracy enhancement for DL-AOD technique,MediaTek Inc.</w:t>
      </w:r>
    </w:p>
    <w:p w14:paraId="420E657F" w14:textId="77777777" w:rsidR="00AE2332" w:rsidRDefault="00463471">
      <w:pPr>
        <w:pStyle w:val="Reference"/>
        <w:numPr>
          <w:ilvl w:val="0"/>
          <w:numId w:val="54"/>
        </w:numPr>
      </w:pPr>
      <w:r>
        <w:t>R1-2110299,Discussion on DL-AoD Positioning Enhancements,Lenovo, Motorola Mobility</w:t>
      </w:r>
    </w:p>
    <w:p w14:paraId="3D588ACF" w14:textId="77777777" w:rsidR="00AE2332" w:rsidRDefault="00463471">
      <w:pPr>
        <w:pStyle w:val="Reference"/>
        <w:numPr>
          <w:ilvl w:val="0"/>
          <w:numId w:val="54"/>
        </w:numPr>
      </w:pPr>
      <w:r>
        <w:t>R1-2110343,Discussion on enhancements for DL-AoD positioning,CEWiT</w:t>
      </w:r>
    </w:p>
    <w:p w14:paraId="08D20098" w14:textId="77777777" w:rsidR="00AE2332" w:rsidRDefault="00463471">
      <w:pPr>
        <w:pStyle w:val="Reference"/>
        <w:numPr>
          <w:ilvl w:val="0"/>
          <w:numId w:val="54"/>
        </w:numPr>
      </w:pPr>
      <w:r>
        <w:t>R1-2110351,Enhancements of DL-AoD positioning solutions,Ericsson</w:t>
      </w:r>
    </w:p>
    <w:sectPr w:rsidR="00AE2332">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7EDEC" w14:textId="77777777" w:rsidR="00C6375B" w:rsidRDefault="00C6375B">
      <w:pPr>
        <w:spacing w:after="0" w:line="240" w:lineRule="auto"/>
      </w:pPr>
      <w:r>
        <w:separator/>
      </w:r>
    </w:p>
  </w:endnote>
  <w:endnote w:type="continuationSeparator" w:id="0">
    <w:p w14:paraId="0DEFC724" w14:textId="77777777" w:rsidR="00C6375B" w:rsidRDefault="00C63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SimSun"/>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굴림체">
    <w:panose1 w:val="020B0609000101010101"/>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A758F" w14:textId="77777777" w:rsidR="00AE2332" w:rsidRDefault="00463471">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120690">
      <w:rPr>
        <w:rStyle w:val="af7"/>
        <w:noProof/>
      </w:rPr>
      <w:t>46</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120690">
      <w:rPr>
        <w:rStyle w:val="af7"/>
        <w:noProof/>
      </w:rPr>
      <w:t>48</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E0547" w14:textId="77777777" w:rsidR="00C6375B" w:rsidRDefault="00C6375B">
      <w:pPr>
        <w:spacing w:after="0" w:line="240" w:lineRule="auto"/>
      </w:pPr>
      <w:r>
        <w:separator/>
      </w:r>
    </w:p>
  </w:footnote>
  <w:footnote w:type="continuationSeparator" w:id="0">
    <w:p w14:paraId="0C25F446" w14:textId="77777777" w:rsidR="00C6375B" w:rsidRDefault="00C637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19"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1"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3"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3" w15:restartNumberingAfterBreak="0">
    <w:nsid w:val="513C3DB8"/>
    <w:multiLevelType w:val="multilevel"/>
    <w:tmpl w:val="513C3DB8"/>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7"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4619CE"/>
    <w:multiLevelType w:val="multilevel"/>
    <w:tmpl w:val="5D4619CE"/>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1"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2"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3"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7E9A9"/>
    <w:multiLevelType w:val="singleLevel"/>
    <w:tmpl w:val="6D67E9A9"/>
    <w:lvl w:ilvl="0">
      <w:start w:val="1"/>
      <w:numFmt w:val="bullet"/>
      <w:lvlText w:val="•"/>
      <w:lvlJc w:val="left"/>
      <w:pPr>
        <w:ind w:left="420" w:hanging="420"/>
      </w:pPr>
      <w:rPr>
        <w:rFonts w:ascii="바탕체" w:eastAsia="바탕체" w:hAnsi="바탕체" w:cs="바탕체" w:hint="default"/>
      </w:rPr>
    </w:lvl>
  </w:abstractNum>
  <w:abstractNum w:abstractNumId="46"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7"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multilevel"/>
    <w:tmpl w:val="6EBC679A"/>
    <w:lvl w:ilvl="0">
      <w:start w:val="36"/>
      <w:numFmt w:val="bullet"/>
      <w:lvlText w:val="-"/>
      <w:lvlJc w:val="left"/>
      <w:pPr>
        <w:ind w:left="420" w:hanging="420"/>
      </w:pPr>
      <w:rPr>
        <w:rFonts w:ascii="Times" w:eastAsia="바탕"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3"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6"/>
  </w:num>
  <w:num w:numId="3">
    <w:abstractNumId w:val="26"/>
  </w:num>
  <w:num w:numId="4">
    <w:abstractNumId w:val="31"/>
  </w:num>
  <w:num w:numId="5">
    <w:abstractNumId w:val="50"/>
  </w:num>
  <w:num w:numId="6">
    <w:abstractNumId w:val="17"/>
  </w:num>
  <w:num w:numId="7">
    <w:abstractNumId w:val="47"/>
  </w:num>
  <w:num w:numId="8">
    <w:abstractNumId w:val="0"/>
  </w:num>
  <w:num w:numId="9">
    <w:abstractNumId w:val="12"/>
  </w:num>
  <w:num w:numId="10">
    <w:abstractNumId w:val="40"/>
  </w:num>
  <w:num w:numId="11">
    <w:abstractNumId w:val="23"/>
  </w:num>
  <w:num w:numId="12">
    <w:abstractNumId w:val="33"/>
  </w:num>
  <w:num w:numId="13">
    <w:abstractNumId w:val="52"/>
  </w:num>
  <w:num w:numId="14">
    <w:abstractNumId w:val="11"/>
  </w:num>
  <w:num w:numId="15">
    <w:abstractNumId w:val="54"/>
  </w:num>
  <w:num w:numId="16">
    <w:abstractNumId w:val="25"/>
  </w:num>
  <w:num w:numId="17">
    <w:abstractNumId w:val="7"/>
  </w:num>
  <w:num w:numId="18">
    <w:abstractNumId w:val="43"/>
  </w:num>
  <w:num w:numId="19">
    <w:abstractNumId w:val="9"/>
  </w:num>
  <w:num w:numId="20">
    <w:abstractNumId w:val="16"/>
  </w:num>
  <w:num w:numId="21">
    <w:abstractNumId w:val="24"/>
  </w:num>
  <w:num w:numId="22">
    <w:abstractNumId w:val="14"/>
  </w:num>
  <w:num w:numId="23">
    <w:abstractNumId w:val="1"/>
  </w:num>
  <w:num w:numId="24">
    <w:abstractNumId w:val="35"/>
  </w:num>
  <w:num w:numId="25">
    <w:abstractNumId w:val="5"/>
  </w:num>
  <w:num w:numId="26">
    <w:abstractNumId w:val="10"/>
  </w:num>
  <w:num w:numId="27">
    <w:abstractNumId w:val="3"/>
  </w:num>
  <w:num w:numId="28">
    <w:abstractNumId w:val="29"/>
  </w:num>
  <w:num w:numId="29">
    <w:abstractNumId w:val="53"/>
  </w:num>
  <w:num w:numId="30">
    <w:abstractNumId w:val="21"/>
  </w:num>
  <w:num w:numId="31">
    <w:abstractNumId w:val="19"/>
  </w:num>
  <w:num w:numId="32">
    <w:abstractNumId w:val="4"/>
  </w:num>
  <w:num w:numId="33">
    <w:abstractNumId w:val="13"/>
  </w:num>
  <w:num w:numId="34">
    <w:abstractNumId w:val="15"/>
  </w:num>
  <w:num w:numId="35">
    <w:abstractNumId w:val="2"/>
  </w:num>
  <w:num w:numId="36">
    <w:abstractNumId w:val="42"/>
  </w:num>
  <w:num w:numId="37">
    <w:abstractNumId w:val="6"/>
  </w:num>
  <w:num w:numId="38">
    <w:abstractNumId w:val="38"/>
  </w:num>
  <w:num w:numId="39">
    <w:abstractNumId w:val="18"/>
  </w:num>
  <w:num w:numId="40">
    <w:abstractNumId w:val="34"/>
  </w:num>
  <w:num w:numId="41">
    <w:abstractNumId w:val="51"/>
  </w:num>
  <w:num w:numId="42">
    <w:abstractNumId w:val="46"/>
  </w:num>
  <w:num w:numId="43">
    <w:abstractNumId w:val="44"/>
  </w:num>
  <w:num w:numId="44">
    <w:abstractNumId w:val="28"/>
  </w:num>
  <w:num w:numId="45">
    <w:abstractNumId w:val="22"/>
  </w:num>
  <w:num w:numId="46">
    <w:abstractNumId w:val="20"/>
  </w:num>
  <w:num w:numId="47">
    <w:abstractNumId w:val="32"/>
  </w:num>
  <w:num w:numId="48">
    <w:abstractNumId w:val="48"/>
  </w:num>
  <w:num w:numId="49">
    <w:abstractNumId w:val="8"/>
  </w:num>
  <w:num w:numId="50">
    <w:abstractNumId w:val="41"/>
  </w:num>
  <w:num w:numId="51">
    <w:abstractNumId w:val="39"/>
  </w:num>
  <w:num w:numId="52">
    <w:abstractNumId w:val="45"/>
  </w:num>
  <w:num w:numId="53">
    <w:abstractNumId w:val="37"/>
  </w:num>
  <w:num w:numId="54">
    <w:abstractNumId w:val="30"/>
  </w:num>
  <w:num w:numId="55">
    <w:abstractNumId w:val="49"/>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1BC0"/>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23D"/>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6A6F"/>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rPr>
  </w:style>
  <w:style w:type="paragraph" w:styleId="7">
    <w:name w:val="heading 7"/>
    <w:next w:val="a"/>
    <w:link w:val="7Char"/>
    <w:qFormat/>
    <w:pPr>
      <w:widowControl w:val="0"/>
      <w:spacing w:after="200" w:line="276" w:lineRule="auto"/>
      <w:outlineLvl w:val="6"/>
    </w:pPr>
    <w:rPr>
      <w:sz w:val="22"/>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제목 1 Char"/>
    <w:link w:val="1"/>
    <w:qFormat/>
    <w:rPr>
      <w:rFonts w:ascii="Arial" w:hAnsi="Arial"/>
      <w:sz w:val="36"/>
      <w:lang w:eastAsia="ja-JP"/>
    </w:rPr>
  </w:style>
  <w:style w:type="character" w:customStyle="1" w:styleId="Char">
    <w:name w:val="본문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풍선 도움말 텍스트 Char"/>
    <w:link w:val="ac"/>
    <w:uiPriority w:val="99"/>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9">
    <w:name w:val="메모 주제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문서 구조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uiPriority w:val="99"/>
    <w:qFormat/>
    <w:rPr>
      <w:rFonts w:ascii="Arial" w:hAnsi="Arial"/>
      <w:b/>
      <w:i/>
      <w:sz w:val="18"/>
      <w:lang w:eastAsia="ja-JP"/>
    </w:rPr>
  </w:style>
  <w:style w:type="character" w:customStyle="1" w:styleId="Char8">
    <w:name w:val="각주 텍스트 Char"/>
    <w:link w:val="af1"/>
    <w:uiPriority w:val="99"/>
    <w:qFormat/>
    <w:rPr>
      <w:rFonts w:ascii="Times New Roman" w:hAnsi="Times New Roman"/>
      <w:sz w:val="16"/>
      <w:lang w:eastAsia="ja-JP"/>
    </w:rPr>
  </w:style>
  <w:style w:type="character" w:customStyle="1" w:styleId="2Char">
    <w:name w:val="제목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제목 3 Char"/>
    <w:link w:val="3"/>
    <w:qFormat/>
    <w:rPr>
      <w:rFonts w:asciiTheme="majorHAnsi" w:eastAsiaTheme="majorEastAsia" w:hAnsiTheme="majorHAnsi" w:cstheme="majorBidi"/>
      <w:b/>
      <w:bCs/>
      <w:sz w:val="28"/>
      <w:szCs w:val="32"/>
      <w:lang w:eastAsia="ko-KR"/>
    </w:rPr>
  </w:style>
  <w:style w:type="character" w:customStyle="1" w:styleId="4Char">
    <w:name w:val="제목 4 Char"/>
    <w:link w:val="4"/>
    <w:qFormat/>
    <w:rPr>
      <w:rFonts w:asciiTheme="majorHAnsi" w:eastAsiaTheme="majorEastAsia" w:hAnsiTheme="majorHAnsi" w:cstheme="majorBidi"/>
      <w:b/>
      <w:bCs/>
      <w:sz w:val="24"/>
      <w:szCs w:val="32"/>
      <w:lang w:eastAsia="ko-KR"/>
    </w:rPr>
  </w:style>
  <w:style w:type="character" w:customStyle="1" w:styleId="5Char">
    <w:name w:val="제목 5 Char"/>
    <w:link w:val="5"/>
    <w:qFormat/>
    <w:rPr>
      <w:rFonts w:asciiTheme="majorHAnsi" w:eastAsiaTheme="majorEastAsia" w:hAnsiTheme="majorHAnsi" w:cstheme="majorBidi"/>
      <w:b/>
      <w:bCs/>
      <w:sz w:val="22"/>
      <w:szCs w:val="32"/>
      <w:lang w:val="zh-CN" w:eastAsia="ja-JP"/>
    </w:rPr>
  </w:style>
  <w:style w:type="character" w:customStyle="1" w:styleId="6Char">
    <w:name w:val="제목 6 Char"/>
    <w:link w:val="6"/>
    <w:qFormat/>
    <w:rPr>
      <w:rFonts w:asciiTheme="majorHAnsi" w:eastAsiaTheme="majorEastAsia" w:hAnsiTheme="majorHAnsi" w:cstheme="majorBidi"/>
      <w:b/>
      <w:bCs/>
      <w:szCs w:val="32"/>
      <w:lang w:val="zh-CN" w:eastAsia="ja-JP"/>
    </w:rPr>
  </w:style>
  <w:style w:type="character" w:customStyle="1" w:styleId="7Char">
    <w:name w:val="제목 7 Char"/>
    <w:link w:val="7"/>
    <w:qFormat/>
    <w:rPr>
      <w:rFonts w:asciiTheme="majorHAnsi" w:eastAsiaTheme="majorEastAsia" w:hAnsiTheme="majorHAnsi" w:cstheme="majorBidi"/>
      <w:b/>
      <w:bCs/>
      <w:szCs w:val="32"/>
      <w:lang w:val="zh-CN" w:eastAsia="ja-JP"/>
    </w:rPr>
  </w:style>
  <w:style w:type="character" w:customStyle="1" w:styleId="8Char">
    <w:name w:val="제목 8 Char"/>
    <w:link w:val="8"/>
    <w:uiPriority w:val="99"/>
    <w:qFormat/>
    <w:rPr>
      <w:rFonts w:ascii="Arial" w:hAnsi="Arial"/>
      <w:sz w:val="36"/>
      <w:lang w:eastAsia="ja-JP"/>
    </w:rPr>
  </w:style>
  <w:style w:type="character" w:customStyle="1" w:styleId="9Char">
    <w:name w:val="제목 9 Char"/>
    <w:link w:val="9"/>
    <w:uiPriority w:val="99"/>
    <w:qFormat/>
    <w:rPr>
      <w:rFonts w:ascii="Arial" w:hAnsi="Arial"/>
      <w:sz w:val="36"/>
      <w:lang w:eastAsia="ja-JP"/>
    </w:rPr>
  </w:style>
  <w:style w:type="character" w:customStyle="1" w:styleId="Chara">
    <w:name w:val="목록 단락 Char"/>
    <w:aliases w:val="- Bullets Char,?? ?? Char,????? Char,リスト段落 Char,Lista1 Char,中等深浅网格 1 - 着色 21 Char,???? Char,¥¡¡¡¡ì¬º¥¹¥È¶ÎÂä Char,ÁÐ³ö¶ÎÂä Char,¥ê¥¹¥È¶ÎÂä Char,—ño’i—Ž Char,1st level - Bullet List Paragraph Char,Lettre d'introduction Char,Bullet list Char"/>
    <w:link w:val="afb"/>
    <w:uiPriority w:val="34"/>
    <w:qFormat/>
    <w:locked/>
    <w:rPr>
      <w:rFonts w:ascii="Calibri" w:eastAsia="Calibri" w:hAnsi="Calibri"/>
      <w:sz w:val="22"/>
      <w:szCs w:val="22"/>
      <w:lang w:eastAsia="en-US"/>
    </w:rPr>
  </w:style>
  <w:style w:type="paragraph" w:styleId="afb">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바탕"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바탕" w:hAnsi="Courier New"/>
      <w:sz w:val="16"/>
      <w:lang w:val="en-GB" w:eastAsia="sv-SE"/>
    </w:rPr>
  </w:style>
  <w:style w:type="character" w:customStyle="1" w:styleId="Char3">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qFormat/>
    <w:pPr>
      <w:keepNext/>
      <w:keepLines/>
    </w:pPr>
    <w:rPr>
      <w:rFonts w:ascii="Arial" w:eastAsia="맑은 고딕"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캡션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부제 Char"/>
    <w:basedOn w:val="a0"/>
    <w:link w:val="af0"/>
    <w:uiPriority w:val="99"/>
    <w:qFormat/>
    <w:rPr>
      <w:rFonts w:ascii="Cambria" w:hAnsi="Cambria" w:cstheme="minorBidi"/>
      <w:sz w:val="22"/>
      <w:szCs w:val="22"/>
      <w:lang w:val="en-US"/>
    </w:rPr>
  </w:style>
  <w:style w:type="character" w:customStyle="1" w:styleId="2Char1">
    <w:name w:val="본문 2 Char"/>
    <w:basedOn w:val="a0"/>
    <w:link w:val="23"/>
    <w:uiPriority w:val="99"/>
    <w:qFormat/>
    <w:rPr>
      <w:rFonts w:ascii="Arial" w:eastAsiaTheme="minorHAnsi" w:hAnsi="Arial" w:cstheme="minorBidi"/>
      <w:sz w:val="22"/>
      <w:szCs w:val="22"/>
      <w:lang w:val="en-US" w:eastAsia="en-US"/>
    </w:rPr>
  </w:style>
  <w:style w:type="character" w:customStyle="1" w:styleId="3Char0">
    <w:name w:val="본문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바탕" w:hAnsi="Times" w:cstheme="minorBidi"/>
      <w:sz w:val="22"/>
      <w:szCs w:val="22"/>
    </w:rPr>
  </w:style>
  <w:style w:type="paragraph" w:customStyle="1" w:styleId="Text">
    <w:name w:val="Text"/>
    <w:basedOn w:val="a"/>
    <w:link w:val="TextChar"/>
    <w:qFormat/>
    <w:pPr>
      <w:spacing w:line="254" w:lineRule="auto"/>
    </w:pPr>
    <w:rPr>
      <w:rFonts w:ascii="Times" w:eastAsia="바탕"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목차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SimSun"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미리 서식이 지정된 HTML Char"/>
    <w:basedOn w:val="a0"/>
    <w:link w:val="HTML"/>
    <w:uiPriority w:val="99"/>
    <w:semiHidden/>
    <w:qFormat/>
    <w:rPr>
      <w:rFonts w:ascii="굴림체" w:eastAsia="굴림체" w:hAnsi="굴림체" w:cs="굴림체"/>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바탕체" w:hAnsi="Times New Roman" w:cs="바탕체"/>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바탕체" w:hAnsi="Times" w:cs="바탕체"/>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바탕"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바탕체" w:hAnsi="Times" w:cs="바탕체"/>
      <w:sz w:val="20"/>
    </w:rPr>
  </w:style>
  <w:style w:type="character" w:customStyle="1" w:styleId="ListLabel152">
    <w:name w:val="ListLabel 152"/>
    <w:qFormat/>
    <w:rPr>
      <w:rFonts w:ascii="Times" w:eastAsia="바탕체" w:hAnsi="Times" w:cs="바탕체"/>
      <w:sz w:val="20"/>
    </w:rPr>
  </w:style>
  <w:style w:type="character" w:customStyle="1" w:styleId="ListLabel153">
    <w:name w:val="ListLabel 153"/>
    <w:qFormat/>
    <w:rPr>
      <w:rFonts w:ascii="Times" w:eastAsia="바탕체" w:hAnsi="Times" w:cs="바탕체"/>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바탕"/>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SimSun"/>
    </w:rPr>
  </w:style>
  <w:style w:type="paragraph" w:customStyle="1" w:styleId="listparagraph">
    <w:name w:val="listparagraph"/>
    <w:basedOn w:val="a"/>
    <w:qFormat/>
    <w:pPr>
      <w:spacing w:line="252" w:lineRule="auto"/>
      <w:ind w:left="720"/>
    </w:pPr>
    <w:rPr>
      <w:rFonts w:ascii="Calibri" w:eastAsia="Calibri" w:hAnsi="Calibri" w:cs="SimSun"/>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qFormat/>
    <w:pPr>
      <w:spacing w:before="100" w:beforeAutospacing="1" w:after="100" w:afterAutospacing="1" w:line="240" w:lineRule="auto"/>
      <w:ind w:leftChars="400" w:left="840"/>
    </w:pPr>
    <w:rPr>
      <w:rFonts w:ascii="Times" w:eastAsia="바탕"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700D5F19-CB57-4729-A97B-09D690FF9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8</Pages>
  <Words>14234</Words>
  <Characters>81135</Characters>
  <Application>Microsoft Office Word</Application>
  <DocSecurity>0</DocSecurity>
  <Lines>676</Lines>
  <Paragraphs>190</Paragraphs>
  <ScaleCrop>false</ScaleCrop>
  <Company>Ericsson</Company>
  <LinksUpToDate>false</LinksUpToDate>
  <CharactersWithSpaces>95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이정수/선임연구원/미래기술센터 C&amp;M표준(연)5G무선통신표준Task(jeongsu87.lee@lge.com)</cp:lastModifiedBy>
  <cp:revision>20</cp:revision>
  <cp:lastPrinted>2021-01-22T08:59:00Z</cp:lastPrinted>
  <dcterms:created xsi:type="dcterms:W3CDTF">2021-10-12T09:02:00Z</dcterms:created>
  <dcterms:modified xsi:type="dcterms:W3CDTF">2021-10-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